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3D6A" w:rsidRPr="001F2224" w:rsidRDefault="00C03D6A" w:rsidP="001F2224">
      <w:pPr>
        <w:spacing w:line="276" w:lineRule="auto"/>
        <w:jc w:val="both"/>
        <w:rPr>
          <w:b/>
          <w:caps/>
        </w:rPr>
      </w:pPr>
    </w:p>
    <w:tbl>
      <w:tblPr>
        <w:tblStyle w:val="TableGrid"/>
        <w:tblW w:w="5000" w:type="pct"/>
        <w:jc w:val="center"/>
        <w:tblLook w:val="04A0"/>
      </w:tblPr>
      <w:tblGrid>
        <w:gridCol w:w="3480"/>
        <w:gridCol w:w="6096"/>
      </w:tblGrid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  <w:r w:rsidRPr="001F2224">
              <w:rPr>
                <w:b/>
                <w:caps/>
              </w:rPr>
              <w:t>SESSION</w:t>
            </w: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395C77" w:rsidP="001F2224">
            <w:pPr>
              <w:spacing w:line="276" w:lineRule="auto"/>
              <w:jc w:val="both"/>
              <w:rPr>
                <w:b/>
                <w:bCs/>
                <w:caps/>
              </w:rPr>
            </w:pPr>
            <w:r w:rsidRPr="001F2224">
              <w:rPr>
                <w:b/>
                <w:bCs/>
                <w:caps/>
              </w:rPr>
              <w:t xml:space="preserve">April </w:t>
            </w:r>
            <w:r w:rsidR="5ACE2C77" w:rsidRPr="001F2224">
              <w:rPr>
                <w:b/>
                <w:bCs/>
                <w:caps/>
              </w:rPr>
              <w:t>202</w:t>
            </w:r>
            <w:r w:rsidRPr="001F2224">
              <w:rPr>
                <w:b/>
                <w:bCs/>
                <w:caps/>
              </w:rPr>
              <w:t>5</w:t>
            </w:r>
          </w:p>
        </w:tc>
      </w:tr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  <w:r w:rsidRPr="001F2224">
              <w:rPr>
                <w:b/>
                <w:caps/>
              </w:rPr>
              <w:t>PROGRAM</w:t>
            </w: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8C1B2F" w:rsidP="001F2224">
            <w:pPr>
              <w:spacing w:line="276" w:lineRule="auto"/>
              <w:jc w:val="both"/>
              <w:rPr>
                <w:b/>
                <w:caps/>
              </w:rPr>
            </w:pPr>
            <w:r w:rsidRPr="001F2224">
              <w:rPr>
                <w:b/>
                <w:caps/>
              </w:rPr>
              <w:t>Bachelor</w:t>
            </w:r>
            <w:r w:rsidR="00B42142" w:rsidRPr="001F2224">
              <w:rPr>
                <w:b/>
                <w:caps/>
              </w:rPr>
              <w:t xml:space="preserve"> </w:t>
            </w:r>
            <w:r w:rsidR="00C778B1" w:rsidRPr="001F2224">
              <w:rPr>
                <w:b/>
                <w:caps/>
              </w:rPr>
              <w:t xml:space="preserve">of </w:t>
            </w:r>
            <w:r w:rsidR="00B42142" w:rsidRPr="001F2224">
              <w:rPr>
                <w:b/>
                <w:caps/>
              </w:rPr>
              <w:t>CoMPUTER APPLICATIONS</w:t>
            </w:r>
            <w:r w:rsidR="00C778B1" w:rsidRPr="001F2224">
              <w:rPr>
                <w:b/>
                <w:caps/>
              </w:rPr>
              <w:t xml:space="preserve"> (</w:t>
            </w:r>
            <w:r w:rsidRPr="001F2224">
              <w:rPr>
                <w:b/>
                <w:caps/>
              </w:rPr>
              <w:t>B</w:t>
            </w:r>
            <w:r w:rsidR="00B42142" w:rsidRPr="001F2224">
              <w:rPr>
                <w:b/>
                <w:caps/>
              </w:rPr>
              <w:t>C</w:t>
            </w:r>
            <w:r w:rsidR="00C778B1" w:rsidRPr="001F2224">
              <w:rPr>
                <w:b/>
                <w:caps/>
              </w:rPr>
              <w:t>A)</w:t>
            </w:r>
          </w:p>
        </w:tc>
      </w:tr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  <w:r w:rsidRPr="001F2224">
              <w:rPr>
                <w:b/>
                <w:caps/>
              </w:rPr>
              <w:t>SEMESTER</w:t>
            </w: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C778B1" w:rsidP="001F2224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outlineLvl w:val="0"/>
              <w:rPr>
                <w:b/>
              </w:rPr>
            </w:pPr>
            <w:r w:rsidRPr="001F2224">
              <w:rPr>
                <w:b/>
              </w:rPr>
              <w:t>I</w:t>
            </w:r>
            <w:r w:rsidR="0052396B" w:rsidRPr="001F2224">
              <w:rPr>
                <w:b/>
              </w:rPr>
              <w:t>II</w:t>
            </w:r>
          </w:p>
        </w:tc>
      </w:tr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  <w:r w:rsidRPr="001F2224">
              <w:rPr>
                <w:b/>
                <w:caps/>
              </w:rPr>
              <w:t>course CODE &amp; NAME</w:t>
            </w: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D6A" w:rsidRPr="001F2224" w:rsidRDefault="005969ED" w:rsidP="001F2224">
            <w:pPr>
              <w:spacing w:line="276" w:lineRule="auto"/>
              <w:jc w:val="both"/>
              <w:rPr>
                <w:b/>
                <w:bCs/>
                <w:caps/>
              </w:rPr>
            </w:pPr>
            <w:r w:rsidRPr="001F2224">
              <w:rPr>
                <w:b/>
                <w:bCs/>
                <w:caps/>
              </w:rPr>
              <w:t>DCA2101</w:t>
            </w:r>
            <w:r w:rsidR="007E5D0E" w:rsidRPr="001F2224">
              <w:rPr>
                <w:b/>
                <w:bCs/>
                <w:caps/>
              </w:rPr>
              <w:t xml:space="preserve"> </w:t>
            </w:r>
            <w:r w:rsidRPr="001F2224">
              <w:rPr>
                <w:b/>
                <w:bCs/>
                <w:caps/>
              </w:rPr>
              <w:t>Computer Oriented Numerical Methods</w:t>
            </w:r>
          </w:p>
        </w:tc>
      </w:tr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</w:p>
        </w:tc>
      </w:tr>
      <w:tr w:rsidR="00C03D6A" w:rsidRPr="001F2224" w:rsidTr="007E5D0E">
        <w:trPr>
          <w:jc w:val="center"/>
        </w:trPr>
        <w:tc>
          <w:tcPr>
            <w:tcW w:w="1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D6A" w:rsidRPr="001F2224" w:rsidRDefault="00C03D6A" w:rsidP="001F2224">
            <w:pPr>
              <w:spacing w:line="276" w:lineRule="auto"/>
              <w:jc w:val="both"/>
              <w:rPr>
                <w:b/>
                <w:caps/>
              </w:rPr>
            </w:pPr>
          </w:p>
        </w:tc>
        <w:tc>
          <w:tcPr>
            <w:tcW w:w="3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78B1" w:rsidRPr="001F2224" w:rsidRDefault="00C778B1" w:rsidP="001F2224">
            <w:pPr>
              <w:spacing w:line="276" w:lineRule="auto"/>
              <w:jc w:val="both"/>
              <w:rPr>
                <w:b/>
              </w:rPr>
            </w:pPr>
          </w:p>
        </w:tc>
      </w:tr>
    </w:tbl>
    <w:p w:rsidR="00C03D6A" w:rsidRPr="001F2224" w:rsidRDefault="00C03D6A" w:rsidP="001F2224">
      <w:pPr>
        <w:spacing w:line="276" w:lineRule="auto"/>
        <w:jc w:val="both"/>
        <w:rPr>
          <w:b/>
          <w:caps/>
        </w:rPr>
      </w:pPr>
    </w:p>
    <w:p w:rsidR="007E5D0E" w:rsidRPr="001F2224" w:rsidRDefault="007E5D0E" w:rsidP="001F2224">
      <w:pPr>
        <w:spacing w:line="276" w:lineRule="auto"/>
        <w:ind w:left="720"/>
        <w:jc w:val="center"/>
        <w:rPr>
          <w:b/>
          <w:caps/>
        </w:rPr>
      </w:pPr>
    </w:p>
    <w:p w:rsidR="1DB6C0E1" w:rsidRPr="001F2224" w:rsidRDefault="008D6C20" w:rsidP="001F2224">
      <w:pPr>
        <w:spacing w:line="276" w:lineRule="auto"/>
        <w:ind w:left="720"/>
        <w:jc w:val="center"/>
        <w:rPr>
          <w:rFonts w:eastAsia="Calibri"/>
          <w:lang w:val="en-IN"/>
        </w:rPr>
      </w:pPr>
      <w:r w:rsidRPr="001F2224">
        <w:rPr>
          <w:b/>
          <w:caps/>
        </w:rPr>
        <w:t>Set-I</w:t>
      </w:r>
    </w:p>
    <w:p w:rsidR="008D6C20" w:rsidRPr="001F2224" w:rsidRDefault="008D6C20" w:rsidP="001F2224">
      <w:pPr>
        <w:spacing w:line="276" w:lineRule="auto"/>
        <w:ind w:left="720"/>
        <w:jc w:val="both"/>
        <w:rPr>
          <w:rFonts w:eastAsia="Calibri"/>
          <w:lang w:val="en-IN"/>
        </w:rPr>
      </w:pPr>
    </w:p>
    <w:p w:rsidR="003B2BF3" w:rsidRPr="001F2224" w:rsidRDefault="003B2BF3" w:rsidP="001F2224">
      <w:pPr>
        <w:spacing w:line="276" w:lineRule="auto"/>
        <w:jc w:val="both"/>
        <w:rPr>
          <w:rFonts w:eastAsia="Calibri"/>
        </w:rPr>
      </w:pPr>
    </w:p>
    <w:p w:rsidR="003B2BF3" w:rsidRPr="001F2224" w:rsidRDefault="003B2BF3" w:rsidP="001F2224">
      <w:pPr>
        <w:spacing w:line="276" w:lineRule="auto"/>
        <w:jc w:val="both"/>
        <w:rPr>
          <w:rFonts w:eastAsia="Calibri"/>
        </w:rPr>
      </w:pPr>
    </w:p>
    <w:p w:rsidR="008D6C20" w:rsidRPr="001F2224" w:rsidRDefault="007E5D0E" w:rsidP="001F2224">
      <w:pPr>
        <w:spacing w:line="276" w:lineRule="auto"/>
        <w:jc w:val="both"/>
        <w:rPr>
          <w:rFonts w:eastAsia="Calibri"/>
          <w:b/>
        </w:rPr>
      </w:pPr>
      <w:r w:rsidRPr="001F2224">
        <w:rPr>
          <w:rFonts w:eastAsia="Calibri"/>
          <w:b/>
        </w:rPr>
        <w:t>Q</w:t>
      </w:r>
      <w:r w:rsidR="008D6C20" w:rsidRPr="001F2224">
        <w:rPr>
          <w:rFonts w:eastAsia="Calibri"/>
          <w:b/>
        </w:rPr>
        <w:t>1. Show that</w:t>
      </w:r>
    </w:p>
    <w:p w:rsidR="008D6C20" w:rsidRPr="001F2224" w:rsidRDefault="008D6C20" w:rsidP="001F2224">
      <w:pPr>
        <w:spacing w:line="276" w:lineRule="auto"/>
        <w:jc w:val="both"/>
        <w:rPr>
          <w:rFonts w:eastAsia="Calibri"/>
          <w:b/>
        </w:rPr>
      </w:pPr>
      <w:r w:rsidRPr="001F2224">
        <w:rPr>
          <w:rFonts w:eastAsia="Calibri"/>
          <w:b/>
        </w:rPr>
        <w:t xml:space="preserve">(a)   </w:t>
      </w:r>
      <m:oMath>
        <m:r>
          <m:rPr>
            <m:sty m:val="b"/>
          </m:rPr>
          <w:rPr>
            <w:rFonts w:ascii="Cambria Math" w:eastAsia="Calibri" w:hAnsi="Cambria Math"/>
          </w:rPr>
          <m:t>δμ=</m:t>
        </m:r>
        <m:f>
          <m:fPr>
            <m:ctrlPr>
              <w:rPr>
                <w:rFonts w:ascii="Cambria Math" w:eastAsia="Calibri" w:hAnsi="Cambria Math"/>
                <w:b/>
                <w:iCs/>
              </w:rPr>
            </m:ctrlPr>
          </m:fPr>
          <m:num>
            <m:r>
              <m:rPr>
                <m:sty m:val="b"/>
              </m:rPr>
              <w:rPr>
                <w:rFonts w:ascii="Cambria Math" w:eastAsia="Calibri" w:hAnsi="Cambria Math"/>
              </w:rPr>
              <m:t>1</m:t>
            </m:r>
          </m:num>
          <m:den>
            <m:r>
              <m:rPr>
                <m:sty m:val="b"/>
              </m:rPr>
              <w:rPr>
                <w:rFonts w:ascii="Cambria Math" w:eastAsia="Calibri" w:hAnsi="Cambria Math"/>
              </w:rPr>
              <m:t>2</m:t>
            </m:r>
          </m:den>
        </m:f>
        <m:r>
          <m:rPr>
            <m:sty m:val="b"/>
          </m:rPr>
          <w:rPr>
            <w:rFonts w:ascii="Cambria Math" w:eastAsia="Calibri" w:hAnsi="Cambria Math"/>
          </w:rPr>
          <m:t>(∆+∇)</m:t>
        </m:r>
      </m:oMath>
    </w:p>
    <w:p w:rsidR="008D6C20" w:rsidRPr="001F2224" w:rsidRDefault="008D6C20" w:rsidP="001F2224">
      <w:pPr>
        <w:spacing w:line="276" w:lineRule="auto"/>
        <w:jc w:val="both"/>
        <w:rPr>
          <w:rFonts w:eastAsia="Calibri"/>
          <w:b/>
        </w:rPr>
      </w:pPr>
    </w:p>
    <w:p w:rsidR="008D6C20" w:rsidRPr="001F2224" w:rsidRDefault="008D6C20" w:rsidP="001F2224">
      <w:pPr>
        <w:spacing w:line="276" w:lineRule="auto"/>
        <w:jc w:val="both"/>
        <w:rPr>
          <w:rFonts w:eastAsia="Calibri"/>
          <w:b/>
        </w:rPr>
      </w:pPr>
      <w:r w:rsidRPr="001F2224">
        <w:rPr>
          <w:rFonts w:eastAsia="Calibri"/>
          <w:b/>
        </w:rPr>
        <w:t xml:space="preserve">(b)   </w:t>
      </w:r>
      <m:oMath>
        <m:r>
          <m:rPr>
            <m:sty m:val="b"/>
          </m:rPr>
          <w:rPr>
            <w:rFonts w:ascii="Cambria Math" w:eastAsia="Calibri" w:hAnsi="Cambria Math"/>
          </w:rPr>
          <m:t>∆-∇=∆∇</m:t>
        </m:r>
      </m:oMath>
    </w:p>
    <w:p w:rsidR="007E5D0E" w:rsidRPr="001F2224" w:rsidRDefault="007E5D0E" w:rsidP="001F2224">
      <w:pPr>
        <w:spacing w:line="276" w:lineRule="auto"/>
        <w:jc w:val="both"/>
        <w:rPr>
          <w:rFonts w:eastAsia="Calibri"/>
          <w:b/>
          <w:lang w:val="en-IN"/>
        </w:rPr>
      </w:pPr>
    </w:p>
    <w:p w:rsidR="007E5D0E" w:rsidRPr="001F2224" w:rsidRDefault="007E5D0E" w:rsidP="001F2224">
      <w:pPr>
        <w:spacing w:line="276" w:lineRule="auto"/>
        <w:jc w:val="both"/>
        <w:rPr>
          <w:rFonts w:eastAsia="Calibri"/>
          <w:b/>
          <w:lang w:val="en-IN"/>
        </w:rPr>
      </w:pPr>
      <w:r w:rsidRPr="001F2224">
        <w:rPr>
          <w:rFonts w:eastAsia="Calibri"/>
          <w:b/>
          <w:lang w:val="en-IN"/>
        </w:rPr>
        <w:t>Ans1.</w:t>
      </w:r>
    </w:p>
    <w:p w:rsidR="007E5D0E" w:rsidRPr="001F2224" w:rsidRDefault="007E5D0E" w:rsidP="001F2224">
      <w:pPr>
        <w:spacing w:line="276" w:lineRule="auto"/>
        <w:jc w:val="both"/>
        <w:rPr>
          <w:rFonts w:eastAsia="Calibri"/>
          <w:b/>
          <w:lang w:val="en-IN"/>
        </w:rPr>
      </w:pPr>
    </w:p>
    <w:p w:rsidR="003B2BF3" w:rsidRPr="001F2224" w:rsidRDefault="007E5D0E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0" w:name="a-δμ-½"/>
      <w:bookmarkStart w:id="1" w:name="q1.-show-that"/>
      <w:r w:rsidRPr="001F2224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3B2BF3" w:rsidRPr="001F2224">
        <w:rPr>
          <w:rFonts w:ascii="Times New Roman" w:hAnsi="Times New Roman" w:cs="Times New Roman"/>
          <w:b/>
          <w:bCs/>
          <w:color w:val="auto"/>
        </w:rPr>
        <w:t>(</w:t>
      </w:r>
      <w:proofErr w:type="gramStart"/>
      <w:r w:rsidR="003B2BF3" w:rsidRPr="001F2224">
        <w:rPr>
          <w:rFonts w:ascii="Times New Roman" w:hAnsi="Times New Roman" w:cs="Times New Roman"/>
          <w:b/>
          <w:bCs/>
          <w:color w:val="auto"/>
        </w:rPr>
        <w:t>a</w:t>
      </w:r>
      <w:proofErr w:type="gramEnd"/>
      <w:r w:rsidR="003B2BF3" w:rsidRPr="001F2224">
        <w:rPr>
          <w:rFonts w:ascii="Times New Roman" w:hAnsi="Times New Roman" w:cs="Times New Roman"/>
          <w:b/>
          <w:bCs/>
          <w:color w:val="auto"/>
        </w:rPr>
        <w:t>) </w:t>
      </w:r>
      <w:proofErr w:type="spellStart"/>
      <w:r w:rsidR="003B2BF3" w:rsidRPr="001F2224">
        <w:rPr>
          <w:rFonts w:ascii="Times New Roman" w:hAnsi="Times New Roman" w:cs="Times New Roman"/>
          <w:b/>
          <w:bCs/>
          <w:color w:val="auto"/>
        </w:rPr>
        <w:t>δμ</w:t>
      </w:r>
      <w:proofErr w:type="spellEnd"/>
      <w:r w:rsidR="003B2BF3" w:rsidRPr="001F2224">
        <w:rPr>
          <w:rFonts w:ascii="Times New Roman" w:hAnsi="Times New Roman" w:cs="Times New Roman"/>
          <w:b/>
          <w:bCs/>
          <w:color w:val="auto"/>
        </w:rPr>
        <w:t xml:space="preserve"> = ½(∆ + </w:t>
      </w:r>
      <w:r w:rsidR="003B2BF3" w:rsidRPr="001F2224">
        <w:rPr>
          <w:rFonts w:ascii="Cambria Math" w:hAnsi="Cambria Math" w:cs="Cambria Math"/>
          <w:b/>
          <w:bCs/>
          <w:color w:val="auto"/>
        </w:rPr>
        <w:t>∇</w:t>
      </w:r>
      <w:r w:rsidR="003B2BF3" w:rsidRPr="001F2224">
        <w:rPr>
          <w:rFonts w:ascii="Times New Roman" w:hAnsi="Times New Roman" w:cs="Times New Roman"/>
          <w:b/>
          <w:bCs/>
          <w:color w:val="auto"/>
        </w:rPr>
        <w:t>)</w:t>
      </w:r>
    </w:p>
    <w:p w:rsidR="003B2BF3" w:rsidRPr="001F2224" w:rsidRDefault="003B2BF3" w:rsidP="001F2224">
      <w:pPr>
        <w:spacing w:line="276" w:lineRule="auto"/>
        <w:jc w:val="both"/>
      </w:pP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2" w:name="definitions-of-finite-differences"/>
      <w:bookmarkEnd w:id="0"/>
      <w:r w:rsidRPr="001F2224">
        <w:rPr>
          <w:rFonts w:ascii="Times New Roman" w:hAnsi="Times New Roman" w:cs="Times New Roman"/>
          <w:b/>
          <w:bCs/>
          <w:color w:val="auto"/>
        </w:rPr>
        <w:t>Definitions of Finite Differences:</w:t>
      </w: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Let 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</m:d>
      </m:oMath>
      <w:r w:rsidRPr="001F2224">
        <w:rPr>
          <w:rFonts w:cs="Times New Roman"/>
        </w:rPr>
        <w:t xml:space="preserve"> be a function defined at equally spaced points with interval </w:t>
      </w:r>
      <m:oMath>
        <m:r>
          <m:rPr>
            <m:sty m:val="p"/>
          </m:rPr>
          <w:rPr>
            <w:rFonts w:ascii="Cambria Math" w:hAnsi="Cambria Math" w:cs="Times New Roman"/>
          </w:rPr>
          <m:t>h</m:t>
        </m:r>
      </m:oMath>
      <w:r w:rsidRPr="001F2224">
        <w:rPr>
          <w:rFonts w:cs="Times New Roman"/>
        </w:rPr>
        <w:t>. Then:</w:t>
      </w:r>
    </w:p>
    <w:p w:rsidR="003B2BF3" w:rsidRPr="001F2224" w:rsidRDefault="003B2BF3" w:rsidP="001F2224">
      <w:pPr>
        <w:numPr>
          <w:ilvl w:val="0"/>
          <w:numId w:val="34"/>
        </w:numPr>
        <w:spacing w:after="200" w:line="276" w:lineRule="auto"/>
        <w:jc w:val="both"/>
      </w:pPr>
      <w:r w:rsidRPr="001F2224">
        <w:rPr>
          <w:b/>
          <w:bCs/>
        </w:rPr>
        <w:t>Forward Difference Operator (∆):</w:t>
      </w:r>
    </w:p>
    <w:p w:rsidR="003B2BF3" w:rsidRPr="001F2224" w:rsidRDefault="001F2224" w:rsidP="001F2224">
      <w:pPr>
        <w:pStyle w:val="BodyText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Δ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+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:rsidR="003B2BF3" w:rsidRPr="001F2224" w:rsidRDefault="003B2BF3" w:rsidP="001F2224">
      <w:pPr>
        <w:numPr>
          <w:ilvl w:val="0"/>
          <w:numId w:val="34"/>
        </w:numPr>
        <w:spacing w:after="200" w:line="276" w:lineRule="auto"/>
        <w:jc w:val="both"/>
      </w:pPr>
      <w:r w:rsidRPr="001F2224">
        <w:rPr>
          <w:b/>
          <w:bCs/>
        </w:rPr>
        <w:t>Backward Difference Operator (</w:t>
      </w:r>
      <w:r w:rsidRPr="001F2224">
        <w:rPr>
          <w:rFonts w:ascii="Cambria Math" w:hAnsi="Cambria Math" w:cs="Cambria Math"/>
          <w:b/>
          <w:bCs/>
        </w:rPr>
        <w:t>∇</w:t>
      </w:r>
      <w:r w:rsidRPr="001F2224">
        <w:rPr>
          <w:b/>
          <w:bCs/>
        </w:rPr>
        <w:t>):</w:t>
      </w:r>
    </w:p>
    <w:p w:rsidR="003B2BF3" w:rsidRPr="001F2224" w:rsidRDefault="001F2224" w:rsidP="001F2224">
      <w:pPr>
        <w:pStyle w:val="BodyText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∇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-h</m:t>
              </m:r>
            </m:e>
          </m:d>
        </m:oMath>
      </m:oMathPara>
    </w:p>
    <w:p w:rsidR="003B2BF3" w:rsidRPr="00F31EE6" w:rsidRDefault="003B2BF3" w:rsidP="00F31EE6">
      <w:pPr>
        <w:numPr>
          <w:ilvl w:val="0"/>
          <w:numId w:val="34"/>
        </w:numPr>
        <w:spacing w:after="200" w:line="276" w:lineRule="auto"/>
        <w:jc w:val="both"/>
      </w:pPr>
      <w:r w:rsidRPr="001F2224">
        <w:rPr>
          <w:b/>
          <w:bCs/>
        </w:rPr>
        <w:t xml:space="preserve">Average </w:t>
      </w:r>
      <w:bookmarkStart w:id="3" w:name="lhs-δμ-fx"/>
      <w:bookmarkEnd w:id="2"/>
    </w:p>
    <w:p w:rsidR="00F31EE6" w:rsidRPr="001F2224" w:rsidRDefault="00F31EE6" w:rsidP="00F31EE6">
      <w:pPr>
        <w:spacing w:after="200" w:line="276" w:lineRule="auto"/>
        <w:jc w:val="both"/>
      </w:pPr>
    </w:p>
    <w:p w:rsidR="007E5D0E" w:rsidRDefault="007E5D0E" w:rsidP="001F2224">
      <w:pPr>
        <w:spacing w:line="276" w:lineRule="auto"/>
        <w:jc w:val="both"/>
      </w:pPr>
      <w:bookmarkStart w:id="4" w:name="rhs-fx"/>
      <w:bookmarkEnd w:id="3"/>
    </w:p>
    <w:p w:rsidR="00F31EE6" w:rsidRPr="001F2224" w:rsidRDefault="00F31EE6" w:rsidP="001F2224">
      <w:pPr>
        <w:spacing w:line="276" w:lineRule="auto"/>
        <w:jc w:val="both"/>
      </w:pPr>
    </w:p>
    <w:p w:rsidR="007E5D0E" w:rsidRPr="001F2224" w:rsidRDefault="007E5D0E" w:rsidP="001F2224">
      <w:pPr>
        <w:spacing w:line="276" w:lineRule="auto"/>
        <w:ind w:left="720"/>
        <w:jc w:val="both"/>
        <w:rPr>
          <w:rFonts w:eastAsia="Calibri"/>
          <w:b/>
          <w:lang w:val="en-IN"/>
        </w:rPr>
      </w:pPr>
    </w:p>
    <w:p w:rsidR="007E5D0E" w:rsidRPr="001F2224" w:rsidRDefault="007E5D0E" w:rsidP="001F2224">
      <w:pPr>
        <w:spacing w:line="276" w:lineRule="auto"/>
        <w:jc w:val="both"/>
        <w:rPr>
          <w:b/>
        </w:rPr>
      </w:pPr>
      <w:r w:rsidRPr="001F2224">
        <w:rPr>
          <w:b/>
        </w:rPr>
        <w:t xml:space="preserve">Q2. Solve the system of equations using Gauss Jacobi’s Method:   </w:t>
      </w:r>
    </w:p>
    <w:p w:rsidR="007E5D0E" w:rsidRPr="001F2224" w:rsidRDefault="007E5D0E" w:rsidP="001F2224">
      <w:pPr>
        <w:spacing w:line="276" w:lineRule="auto"/>
        <w:jc w:val="both"/>
        <w:rPr>
          <w:rFonts w:eastAsia="Calibri"/>
          <w:b/>
          <w:lang w:val="en-IN"/>
        </w:rPr>
      </w:pPr>
      <w:r w:rsidRPr="001F2224">
        <w:rPr>
          <w:b/>
        </w:rPr>
        <w:lastRenderedPageBreak/>
        <w:t>3x + 20y – z = –18,    2x– 3y + 20z = 25,    20x + y – 2z = 17.</w:t>
      </w:r>
    </w:p>
    <w:p w:rsidR="007E5D0E" w:rsidRPr="001F2224" w:rsidRDefault="007E5D0E" w:rsidP="001F2224">
      <w:pPr>
        <w:spacing w:line="276" w:lineRule="auto"/>
        <w:jc w:val="both"/>
      </w:pPr>
    </w:p>
    <w:p w:rsidR="007E5D0E" w:rsidRPr="001F2224" w:rsidRDefault="007E5D0E" w:rsidP="001F2224">
      <w:pPr>
        <w:spacing w:line="276" w:lineRule="auto"/>
        <w:jc w:val="both"/>
        <w:rPr>
          <w:b/>
        </w:rPr>
      </w:pPr>
      <w:proofErr w:type="spellStart"/>
      <w:r w:rsidRPr="001F2224">
        <w:rPr>
          <w:b/>
        </w:rPr>
        <w:t>Ans</w:t>
      </w:r>
      <w:proofErr w:type="spellEnd"/>
      <w:r w:rsidRPr="001F2224">
        <w:rPr>
          <w:b/>
        </w:rPr>
        <w:t xml:space="preserve"> 2.</w:t>
      </w: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5" w:name="given-equations"/>
      <w:bookmarkEnd w:id="4"/>
      <w:r w:rsidRPr="001F2224">
        <w:rPr>
          <w:rFonts w:ascii="Times New Roman" w:hAnsi="Times New Roman" w:cs="Times New Roman"/>
          <w:b/>
          <w:bCs/>
          <w:color w:val="auto"/>
        </w:rPr>
        <w:t>Given Equations:</w:t>
      </w: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  <w:b/>
          <w:bCs/>
        </w:rPr>
        <w:t>3x + 20y – z = –18</w:t>
      </w:r>
      <w:r w:rsidRPr="001F2224">
        <w:rPr>
          <w:rFonts w:cs="Times New Roman"/>
        </w:rPr>
        <w:t xml:space="preserve"> 2. </w:t>
      </w:r>
      <w:r w:rsidRPr="001F2224">
        <w:rPr>
          <w:rFonts w:cs="Times New Roman"/>
          <w:b/>
          <w:bCs/>
        </w:rPr>
        <w:t>2x – 3y + 20z = 25</w:t>
      </w:r>
      <w:r w:rsidRPr="001F2224">
        <w:rPr>
          <w:rFonts w:cs="Times New Roman"/>
        </w:rPr>
        <w:t xml:space="preserve"> 3. </w:t>
      </w:r>
      <w:r w:rsidRPr="001F2224">
        <w:rPr>
          <w:rFonts w:cs="Times New Roman"/>
          <w:b/>
          <w:bCs/>
        </w:rPr>
        <w:t>20x + y – 2z = 17</w:t>
      </w:r>
    </w:p>
    <w:p w:rsidR="003B2BF3" w:rsidRPr="001F2224" w:rsidRDefault="003B2BF3" w:rsidP="001F2224">
      <w:pPr>
        <w:spacing w:line="276" w:lineRule="auto"/>
        <w:jc w:val="both"/>
      </w:pP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6" w:name="X6c99ee427bdcc22c8acbc30e0641df7c136d059"/>
      <w:bookmarkEnd w:id="5"/>
      <w:r w:rsidRPr="001F2224">
        <w:rPr>
          <w:rFonts w:ascii="Times New Roman" w:hAnsi="Times New Roman" w:cs="Times New Roman"/>
          <w:b/>
          <w:bCs/>
          <w:color w:val="auto"/>
        </w:rPr>
        <w:t>Step 1: Rearranging equations to isolate each variable</w:t>
      </w: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We rewrite each equation to express </w:t>
      </w:r>
      <w:r w:rsidRPr="001F2224">
        <w:rPr>
          <w:rFonts w:cs="Times New Roman"/>
          <w:b/>
          <w:bCs/>
        </w:rPr>
        <w:t>x, y, z</w:t>
      </w:r>
      <w:r w:rsidRPr="001F2224">
        <w:rPr>
          <w:rFonts w:cs="Times New Roman"/>
        </w:rPr>
        <w:t xml:space="preserve"> in terms of the other variables:</w:t>
      </w:r>
    </w:p>
    <w:p w:rsidR="003B2BF3" w:rsidRPr="001F2224" w:rsidRDefault="003B2BF3" w:rsidP="001F2224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color w:val="auto"/>
        </w:rPr>
      </w:pPr>
      <w:bookmarkStart w:id="7" w:name="equation-1"/>
      <w:r w:rsidRPr="001F2224">
        <w:rPr>
          <w:rFonts w:ascii="Times New Roman" w:hAnsi="Times New Roman" w:cs="Times New Roman"/>
          <w:i w:val="0"/>
          <w:color w:val="auto"/>
        </w:rPr>
        <w:t>Equation (1):</w:t>
      </w:r>
    </w:p>
    <w:p w:rsidR="003B2BF3" w:rsidRPr="001F2224" w:rsidRDefault="001F2224" w:rsidP="001F2224">
      <w:pPr>
        <w:pStyle w:val="FirstParagraph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x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-18-20y+z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3</m:t>
              </m:r>
            </m:den>
          </m:f>
        </m:oMath>
      </m:oMathPara>
    </w:p>
    <w:p w:rsidR="003B2BF3" w:rsidRPr="00F31EE6" w:rsidRDefault="003B2BF3" w:rsidP="00F31EE6">
      <w:pPr>
        <w:pStyle w:val="Heading4"/>
        <w:spacing w:line="276" w:lineRule="auto"/>
        <w:jc w:val="both"/>
        <w:rPr>
          <w:rFonts w:ascii="Times New Roman" w:hAnsi="Times New Roman" w:cs="Times New Roman"/>
          <w:i w:val="0"/>
          <w:iCs w:val="0"/>
          <w:color w:val="auto"/>
        </w:rPr>
      </w:pPr>
      <w:bookmarkStart w:id="8" w:name="equation-2"/>
      <w:bookmarkEnd w:id="7"/>
      <w:r w:rsidRPr="001F2224">
        <w:rPr>
          <w:rFonts w:ascii="Times New Roman" w:hAnsi="Times New Roman" w:cs="Times New Roman"/>
          <w:i w:val="0"/>
          <w:color w:val="auto"/>
        </w:rPr>
        <w:t>Equation (2):</w:t>
      </w:r>
      <w:bookmarkStart w:id="9" w:name="conclusion"/>
      <w:bookmarkEnd w:id="6"/>
      <w:bookmarkEnd w:id="8"/>
    </w:p>
    <w:p w:rsidR="00F31EE6" w:rsidRPr="00F31EE6" w:rsidRDefault="00F31EE6" w:rsidP="00F31EE6">
      <w:pPr>
        <w:rPr>
          <w:rFonts w:eastAsiaTheme="majorEastAsia"/>
        </w:rPr>
      </w:pPr>
    </w:p>
    <w:p w:rsidR="001F2224" w:rsidRPr="001F2224" w:rsidRDefault="001F2224" w:rsidP="001F2224">
      <w:pPr>
        <w:pStyle w:val="Compact"/>
        <w:spacing w:line="276" w:lineRule="auto"/>
        <w:jc w:val="both"/>
        <w:rPr>
          <w:rFonts w:cs="Times New Roman"/>
        </w:rPr>
      </w:pPr>
    </w:p>
    <w:p w:rsidR="001F2224" w:rsidRPr="001F2224" w:rsidRDefault="001F2224" w:rsidP="001F2224">
      <w:pPr>
        <w:pStyle w:val="Compact"/>
        <w:spacing w:line="276" w:lineRule="auto"/>
        <w:jc w:val="both"/>
        <w:rPr>
          <w:rFonts w:cs="Times New Roman"/>
        </w:rPr>
      </w:pPr>
    </w:p>
    <w:p w:rsidR="007E5D0E" w:rsidRPr="001F2224" w:rsidRDefault="007E5D0E" w:rsidP="001F2224">
      <w:pPr>
        <w:tabs>
          <w:tab w:val="left" w:pos="3132"/>
        </w:tabs>
        <w:spacing w:line="276" w:lineRule="auto"/>
        <w:jc w:val="both"/>
        <w:rPr>
          <w:rFonts w:eastAsiaTheme="minorEastAsia"/>
          <w:b/>
          <w:bCs/>
          <w:color w:val="000000"/>
        </w:rPr>
      </w:pPr>
      <w:r w:rsidRPr="001F2224">
        <w:rPr>
          <w:b/>
          <w:bCs/>
          <w:color w:val="000000"/>
        </w:rPr>
        <w:t xml:space="preserve">Q3. Fit straight line of the form </w:t>
      </w:r>
      <m:oMath>
        <m:r>
          <m:rPr>
            <m:sty m:val="b"/>
          </m:rPr>
          <w:rPr>
            <w:rFonts w:ascii="Cambria Math" w:hAnsi="Cambria Math"/>
            <w:color w:val="000000"/>
          </w:rPr>
          <m:t>y=ax+b</m:t>
        </m:r>
      </m:oMath>
      <w:r w:rsidRPr="001F2224">
        <w:rPr>
          <w:rFonts w:eastAsiaTheme="minorEastAsia"/>
          <w:b/>
          <w:bCs/>
          <w:color w:val="000000"/>
        </w:rPr>
        <w:t>, to the following data by me</w:t>
      </w:r>
      <w:proofErr w:type="spellStart"/>
      <w:r w:rsidRPr="001F2224">
        <w:rPr>
          <w:rFonts w:eastAsiaTheme="minorEastAsia"/>
          <w:b/>
          <w:bCs/>
          <w:color w:val="000000"/>
        </w:rPr>
        <w:t>thod</w:t>
      </w:r>
      <w:proofErr w:type="spellEnd"/>
      <w:r w:rsidRPr="001F2224">
        <w:rPr>
          <w:rFonts w:eastAsiaTheme="minorEastAsia"/>
          <w:b/>
          <w:bCs/>
          <w:color w:val="000000"/>
        </w:rPr>
        <w:t xml:space="preserve"> of moment</w:t>
      </w:r>
    </w:p>
    <w:tbl>
      <w:tblPr>
        <w:tblStyle w:val="TableGrid"/>
        <w:tblW w:w="5000" w:type="pct"/>
        <w:tblLook w:val="04A0"/>
      </w:tblPr>
      <w:tblGrid>
        <w:gridCol w:w="1916"/>
        <w:gridCol w:w="1915"/>
        <w:gridCol w:w="1915"/>
        <w:gridCol w:w="1915"/>
        <w:gridCol w:w="1915"/>
      </w:tblGrid>
      <w:tr w:rsidR="007E5D0E" w:rsidRPr="001F2224" w:rsidTr="007E5D0E">
        <w:trPr>
          <w:trHeight w:val="301"/>
        </w:trPr>
        <w:tc>
          <w:tcPr>
            <w:tcW w:w="1000" w:type="pct"/>
          </w:tcPr>
          <w:p w:rsidR="007E5D0E" w:rsidRPr="001F2224" w:rsidRDefault="001F2224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/>
                  </w:rPr>
                  <m:t>x</m:t>
                </m:r>
              </m:oMath>
            </m:oMathPara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2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3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4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5</w:t>
            </w:r>
          </w:p>
        </w:tc>
      </w:tr>
      <w:tr w:rsidR="007E5D0E" w:rsidRPr="001F2224" w:rsidTr="007E5D0E">
        <w:trPr>
          <w:trHeight w:val="290"/>
        </w:trPr>
        <w:tc>
          <w:tcPr>
            <w:tcW w:w="1000" w:type="pct"/>
          </w:tcPr>
          <w:p w:rsidR="007E5D0E" w:rsidRPr="001F2224" w:rsidRDefault="001F2224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/>
                  </w:rPr>
                  <m:t>y</m:t>
                </m:r>
              </m:oMath>
            </m:oMathPara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27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40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55</w:t>
            </w:r>
          </w:p>
        </w:tc>
        <w:tc>
          <w:tcPr>
            <w:tcW w:w="1000" w:type="pct"/>
          </w:tcPr>
          <w:p w:rsidR="007E5D0E" w:rsidRPr="001F2224" w:rsidRDefault="007E5D0E" w:rsidP="001F2224">
            <w:pPr>
              <w:tabs>
                <w:tab w:val="left" w:pos="3132"/>
              </w:tabs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1F2224">
              <w:rPr>
                <w:b/>
                <w:bCs/>
                <w:color w:val="000000"/>
              </w:rPr>
              <w:t>68</w:t>
            </w:r>
          </w:p>
        </w:tc>
      </w:tr>
    </w:tbl>
    <w:p w:rsidR="007E5D0E" w:rsidRPr="001F2224" w:rsidRDefault="001F2224" w:rsidP="001F2224">
      <w:pPr>
        <w:pStyle w:val="BodyText"/>
        <w:spacing w:line="276" w:lineRule="auto"/>
        <w:rPr>
          <w:rFonts w:cs="Times New Roman"/>
          <w:b/>
        </w:rPr>
      </w:pPr>
      <w:proofErr w:type="spellStart"/>
      <w:r w:rsidRPr="001F2224">
        <w:rPr>
          <w:rFonts w:cs="Times New Roman"/>
          <w:b/>
        </w:rPr>
        <w:t>Ans</w:t>
      </w:r>
      <w:proofErr w:type="spellEnd"/>
      <w:r w:rsidRPr="001F2224">
        <w:rPr>
          <w:rFonts w:cs="Times New Roman"/>
          <w:b/>
        </w:rPr>
        <w:t xml:space="preserve"> 3.</w:t>
      </w:r>
    </w:p>
    <w:p w:rsidR="003B2BF3" w:rsidRPr="001F2224" w:rsidRDefault="003B2BF3" w:rsidP="001F2224">
      <w:pPr>
        <w:pStyle w:val="Compact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To </w:t>
      </w:r>
      <w:r w:rsidRPr="001F2224">
        <w:rPr>
          <w:rFonts w:cs="Times New Roman"/>
          <w:bCs/>
        </w:rPr>
        <w:t>fit a straight line</w:t>
      </w:r>
      <w:r w:rsidRPr="001F2224">
        <w:rPr>
          <w:rFonts w:cs="Times New Roman"/>
        </w:rPr>
        <w:t xml:space="preserve"> of the form:</w:t>
      </w:r>
    </w:p>
    <w:p w:rsidR="003B2BF3" w:rsidRPr="001F2224" w:rsidRDefault="001F2224" w:rsidP="001F2224">
      <w:pPr>
        <w:pStyle w:val="FirstParagraph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y=ax+b</m:t>
          </m:r>
        </m:oMath>
      </m:oMathPara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using the </w:t>
      </w:r>
      <w:r w:rsidRPr="001F2224">
        <w:rPr>
          <w:rFonts w:cs="Times New Roman"/>
          <w:bCs/>
        </w:rPr>
        <w:t>method of moments</w:t>
      </w:r>
      <w:r w:rsidRPr="001F2224">
        <w:rPr>
          <w:rFonts w:cs="Times New Roman"/>
        </w:rPr>
        <w:t xml:space="preserve">, we’ll follow a process that matches the </w:t>
      </w:r>
      <w:r w:rsidRPr="001F2224">
        <w:rPr>
          <w:rFonts w:cs="Times New Roman"/>
          <w:bCs/>
        </w:rPr>
        <w:t>first and second moments</w:t>
      </w:r>
      <w:r w:rsidRPr="001F2224">
        <w:rPr>
          <w:rFonts w:cs="Times New Roman"/>
        </w:rPr>
        <w:t xml:space="preserve"> of the actual data with the corresponding moments of the fitted line.</w:t>
      </w: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0" w:name="step-1-given-data"/>
      <w:bookmarkEnd w:id="9"/>
      <w:r w:rsidRPr="001F2224">
        <w:rPr>
          <w:rFonts w:ascii="Times New Roman" w:hAnsi="Times New Roman" w:cs="Times New Roman"/>
          <w:color w:val="auto"/>
        </w:rPr>
        <w:t xml:space="preserve"> </w:t>
      </w:r>
      <w:r w:rsidRPr="001F2224">
        <w:rPr>
          <w:rFonts w:ascii="Times New Roman" w:hAnsi="Times New Roman" w:cs="Times New Roman"/>
          <w:b/>
          <w:bCs/>
          <w:color w:val="auto"/>
        </w:rPr>
        <w:t>Step 1: Given Data</w:t>
      </w:r>
    </w:p>
    <w:tbl>
      <w:tblPr>
        <w:tblStyle w:val="Table"/>
        <w:tblW w:w="5000" w:type="pct"/>
        <w:tblLook w:val="0020"/>
      </w:tblPr>
      <w:tblGrid>
        <w:gridCol w:w="4062"/>
        <w:gridCol w:w="5514"/>
      </w:tblGrid>
      <w:tr w:rsidR="003B2BF3" w:rsidRPr="001F2224" w:rsidTr="001F2224">
        <w:trPr>
          <w:cnfStyle w:val="100000000000"/>
          <w:tblHeader/>
        </w:trPr>
        <w:tc>
          <w:tcPr>
            <w:tcW w:w="2121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x</w:t>
            </w:r>
          </w:p>
        </w:tc>
        <w:tc>
          <w:tcPr>
            <w:tcW w:w="2879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y</w:t>
            </w:r>
          </w:p>
        </w:tc>
      </w:tr>
      <w:tr w:rsidR="003B2BF3" w:rsidRPr="001F2224" w:rsidTr="001F2224">
        <w:tc>
          <w:tcPr>
            <w:tcW w:w="2121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2</w:t>
            </w:r>
          </w:p>
        </w:tc>
        <w:tc>
          <w:tcPr>
            <w:tcW w:w="2879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27</w:t>
            </w:r>
          </w:p>
        </w:tc>
      </w:tr>
      <w:tr w:rsidR="003B2BF3" w:rsidRPr="001F2224" w:rsidTr="001F2224">
        <w:tc>
          <w:tcPr>
            <w:tcW w:w="2121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3</w:t>
            </w:r>
          </w:p>
        </w:tc>
        <w:tc>
          <w:tcPr>
            <w:tcW w:w="2879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40</w:t>
            </w:r>
          </w:p>
        </w:tc>
      </w:tr>
      <w:tr w:rsidR="003B2BF3" w:rsidRPr="001F2224" w:rsidTr="001F2224">
        <w:tc>
          <w:tcPr>
            <w:tcW w:w="2121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4</w:t>
            </w:r>
          </w:p>
        </w:tc>
        <w:tc>
          <w:tcPr>
            <w:tcW w:w="2879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55</w:t>
            </w:r>
          </w:p>
        </w:tc>
      </w:tr>
      <w:tr w:rsidR="003B2BF3" w:rsidRPr="001F2224" w:rsidTr="001F2224">
        <w:tc>
          <w:tcPr>
            <w:tcW w:w="2121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5</w:t>
            </w:r>
          </w:p>
        </w:tc>
        <w:tc>
          <w:tcPr>
            <w:tcW w:w="2879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68</w:t>
            </w:r>
          </w:p>
        </w:tc>
      </w:tr>
    </w:tbl>
    <w:p w:rsidR="003B2BF3" w:rsidRDefault="003B2BF3" w:rsidP="00F31EE6">
      <w:pPr>
        <w:pStyle w:val="BodyText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Let </w:t>
      </w:r>
      <w:r w:rsidRPr="001F2224">
        <w:rPr>
          <w:rFonts w:cs="Times New Roman"/>
          <w:b/>
          <w:bCs/>
        </w:rPr>
        <w:t>n = 4</w:t>
      </w:r>
      <w:r w:rsidRPr="001F2224">
        <w:rPr>
          <w:rFonts w:cs="Times New Roman"/>
        </w:rPr>
        <w:t xml:space="preserve"> (</w:t>
      </w:r>
      <w:bookmarkStart w:id="11" w:name="final-answer"/>
      <w:bookmarkEnd w:id="10"/>
    </w:p>
    <w:p w:rsidR="00F31EE6" w:rsidRPr="001F2224" w:rsidRDefault="00F31EE6" w:rsidP="00F31EE6">
      <w:pPr>
        <w:pStyle w:val="BodyText"/>
        <w:spacing w:line="276" w:lineRule="auto"/>
        <w:jc w:val="both"/>
        <w:rPr>
          <w:rFonts w:cs="Times New Roman"/>
          <w:b/>
        </w:rPr>
      </w:pP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</w:p>
    <w:p w:rsidR="007E5D0E" w:rsidRPr="001F2224" w:rsidRDefault="007E5D0E" w:rsidP="001F2224">
      <w:pPr>
        <w:spacing w:line="276" w:lineRule="auto"/>
        <w:jc w:val="center"/>
        <w:rPr>
          <w:b/>
          <w:caps/>
        </w:rPr>
      </w:pPr>
      <w:r w:rsidRPr="001F2224">
        <w:rPr>
          <w:b/>
          <w:caps/>
        </w:rPr>
        <w:t>Set-II</w:t>
      </w:r>
    </w:p>
    <w:p w:rsidR="007E5D0E" w:rsidRPr="001F2224" w:rsidRDefault="007E5D0E" w:rsidP="001F2224">
      <w:pPr>
        <w:spacing w:line="276" w:lineRule="auto"/>
        <w:jc w:val="both"/>
        <w:rPr>
          <w:rFonts w:eastAsia="Calibri"/>
          <w:lang w:val="en-IN"/>
        </w:rPr>
      </w:pPr>
    </w:p>
    <w:p w:rsidR="007E5D0E" w:rsidRPr="001F2224" w:rsidRDefault="007E5D0E" w:rsidP="001F2224">
      <w:pPr>
        <w:spacing w:line="276" w:lineRule="auto"/>
        <w:jc w:val="both"/>
        <w:rPr>
          <w:rFonts w:eastAsia="Calibri"/>
          <w:lang w:val="en-IN"/>
        </w:rPr>
      </w:pPr>
    </w:p>
    <w:p w:rsidR="007E5D0E" w:rsidRPr="001F2224" w:rsidRDefault="001F2224" w:rsidP="001F2224">
      <w:pPr>
        <w:tabs>
          <w:tab w:val="left" w:pos="3132"/>
        </w:tabs>
        <w:spacing w:line="276" w:lineRule="auto"/>
        <w:jc w:val="both"/>
        <w:rPr>
          <w:b/>
        </w:rPr>
      </w:pPr>
      <w:r w:rsidRPr="001F2224">
        <w:rPr>
          <w:b/>
        </w:rPr>
        <w:t>Q</w:t>
      </w:r>
      <w:r w:rsidR="007E5D0E" w:rsidRPr="001F2224">
        <w:rPr>
          <w:b/>
        </w:rPr>
        <w:t>4. Apply Gauss forward formula to obtain the value of f(x) at x = 3.5 from the table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/>
      </w:tblPr>
      <w:tblGrid>
        <w:gridCol w:w="1730"/>
        <w:gridCol w:w="1859"/>
        <w:gridCol w:w="1857"/>
        <w:gridCol w:w="1859"/>
        <w:gridCol w:w="2065"/>
      </w:tblGrid>
      <w:tr w:rsidR="007E5D0E" w:rsidRPr="001F2224" w:rsidTr="001F2224">
        <w:trPr>
          <w:trHeight w:val="225"/>
        </w:trPr>
        <w:tc>
          <w:tcPr>
            <w:tcW w:w="923" w:type="pct"/>
          </w:tcPr>
          <w:p w:rsidR="007E5D0E" w:rsidRPr="001F2224" w:rsidRDefault="001F2224" w:rsidP="001F2224">
            <w:pPr>
              <w:pStyle w:val="TableParagraph"/>
              <w:spacing w:line="276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oMath>
            </m:oMathPara>
          </w:p>
        </w:tc>
        <w:tc>
          <w:tcPr>
            <w:tcW w:w="99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left="9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</w:p>
        </w:tc>
        <w:tc>
          <w:tcPr>
            <w:tcW w:w="991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left="12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2.5</w:t>
            </w:r>
          </w:p>
        </w:tc>
        <w:tc>
          <w:tcPr>
            <w:tcW w:w="99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left="1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3.5</w:t>
            </w:r>
          </w:p>
        </w:tc>
        <w:tc>
          <w:tcPr>
            <w:tcW w:w="110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left="1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4.5</w:t>
            </w:r>
          </w:p>
        </w:tc>
      </w:tr>
      <w:tr w:rsidR="007E5D0E" w:rsidRPr="001F2224" w:rsidTr="001F2224">
        <w:trPr>
          <w:trHeight w:val="228"/>
        </w:trPr>
        <w:tc>
          <w:tcPr>
            <w:tcW w:w="923" w:type="pct"/>
          </w:tcPr>
          <w:p w:rsidR="007E5D0E" w:rsidRPr="001F2224" w:rsidRDefault="001F2224" w:rsidP="001F2224">
            <w:pPr>
              <w:pStyle w:val="TableParagraph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(x)</m:t>
                </m:r>
              </m:oMath>
            </m:oMathPara>
          </w:p>
        </w:tc>
        <w:tc>
          <w:tcPr>
            <w:tcW w:w="99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8.963</w:t>
            </w:r>
          </w:p>
        </w:tc>
        <w:tc>
          <w:tcPr>
            <w:tcW w:w="991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24.364</w:t>
            </w:r>
          </w:p>
        </w:tc>
        <w:tc>
          <w:tcPr>
            <w:tcW w:w="99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right="-1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66.340</w:t>
            </w:r>
          </w:p>
        </w:tc>
        <w:tc>
          <w:tcPr>
            <w:tcW w:w="1102" w:type="pct"/>
          </w:tcPr>
          <w:p w:rsidR="007E5D0E" w:rsidRPr="001F2224" w:rsidRDefault="007E5D0E" w:rsidP="001F2224">
            <w:pPr>
              <w:pStyle w:val="TableParagraph"/>
              <w:spacing w:line="276" w:lineRule="auto"/>
              <w:ind w:left="11" w:right="-4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2224">
              <w:rPr>
                <w:rFonts w:ascii="Times New Roman" w:hAnsi="Times New Roman" w:cs="Times New Roman"/>
                <w:b/>
                <w:sz w:val="24"/>
                <w:szCs w:val="24"/>
              </w:rPr>
              <w:t>180.034</w:t>
            </w:r>
          </w:p>
        </w:tc>
      </w:tr>
    </w:tbl>
    <w:p w:rsidR="003B2BF3" w:rsidRPr="001F2224" w:rsidRDefault="001F2224" w:rsidP="001F2224">
      <w:pPr>
        <w:pStyle w:val="FirstParagraph"/>
        <w:spacing w:line="276" w:lineRule="auto"/>
        <w:jc w:val="both"/>
        <w:rPr>
          <w:rFonts w:cs="Times New Roman"/>
          <w:b/>
        </w:rPr>
      </w:pPr>
      <w:proofErr w:type="spellStart"/>
      <w:r w:rsidRPr="001F2224">
        <w:rPr>
          <w:rFonts w:cs="Times New Roman"/>
          <w:b/>
        </w:rPr>
        <w:t>Ans</w:t>
      </w:r>
      <w:proofErr w:type="spellEnd"/>
      <w:r w:rsidRPr="001F2224">
        <w:rPr>
          <w:rFonts w:cs="Times New Roman"/>
          <w:b/>
        </w:rPr>
        <w:t xml:space="preserve"> 4.</w:t>
      </w:r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To apply the </w:t>
      </w:r>
      <w:r w:rsidRPr="001F2224">
        <w:rPr>
          <w:rFonts w:cs="Times New Roman"/>
          <w:bCs/>
        </w:rPr>
        <w:t>Gauss Forward Interpolation Formula</w:t>
      </w:r>
      <w:r w:rsidRPr="001F2224">
        <w:rPr>
          <w:rFonts w:cs="Times New Roman"/>
        </w:rPr>
        <w:t xml:space="preserve">, we first construct the </w:t>
      </w:r>
      <w:r w:rsidRPr="001F2224">
        <w:rPr>
          <w:rFonts w:cs="Times New Roman"/>
          <w:bCs/>
        </w:rPr>
        <w:t>forward difference table</w:t>
      </w:r>
      <w:r w:rsidRPr="001F2224">
        <w:rPr>
          <w:rFonts w:cs="Times New Roman"/>
        </w:rPr>
        <w:t xml:space="preserve"> and then apply the formula to find 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3.5</m:t>
            </m:r>
          </m:e>
        </m:d>
      </m:oMath>
      <w:r w:rsidRPr="001F2224">
        <w:rPr>
          <w:rFonts w:cs="Times New Roman"/>
        </w:rPr>
        <w:t>.</w:t>
      </w: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2" w:name="given-table"/>
      <w:bookmarkEnd w:id="11"/>
      <w:r w:rsidRPr="001F2224">
        <w:rPr>
          <w:rFonts w:ascii="Times New Roman" w:hAnsi="Times New Roman" w:cs="Times New Roman"/>
          <w:b/>
          <w:bCs/>
          <w:color w:val="auto"/>
        </w:rPr>
        <w:t>Given Table:</w:t>
      </w:r>
    </w:p>
    <w:tbl>
      <w:tblPr>
        <w:tblStyle w:val="Table"/>
        <w:tblW w:w="5000" w:type="pct"/>
        <w:tblLook w:val="0020"/>
      </w:tblPr>
      <w:tblGrid>
        <w:gridCol w:w="3267"/>
        <w:gridCol w:w="6309"/>
      </w:tblGrid>
      <w:tr w:rsidR="003B2BF3" w:rsidRPr="001F2224" w:rsidTr="007E5D0E">
        <w:trPr>
          <w:cnfStyle w:val="100000000000"/>
          <w:tblHeader/>
        </w:trPr>
        <w:tc>
          <w:tcPr>
            <w:tcW w:w="1706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x</w:t>
            </w:r>
          </w:p>
        </w:tc>
        <w:tc>
          <w:tcPr>
            <w:tcW w:w="3294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f(x)</w:t>
            </w:r>
          </w:p>
        </w:tc>
      </w:tr>
      <w:tr w:rsidR="003B2BF3" w:rsidRPr="001F2224" w:rsidTr="007E5D0E">
        <w:tc>
          <w:tcPr>
            <w:tcW w:w="1706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1.5</w:t>
            </w:r>
          </w:p>
        </w:tc>
        <w:tc>
          <w:tcPr>
            <w:tcW w:w="3294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8.963</w:t>
            </w:r>
          </w:p>
        </w:tc>
      </w:tr>
      <w:tr w:rsidR="003B2BF3" w:rsidRPr="001F2224" w:rsidTr="007E5D0E">
        <w:tc>
          <w:tcPr>
            <w:tcW w:w="1706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2.5</w:t>
            </w:r>
          </w:p>
        </w:tc>
        <w:tc>
          <w:tcPr>
            <w:tcW w:w="3294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24.364</w:t>
            </w:r>
          </w:p>
        </w:tc>
      </w:tr>
      <w:tr w:rsidR="003B2BF3" w:rsidRPr="001F2224" w:rsidTr="007E5D0E">
        <w:tc>
          <w:tcPr>
            <w:tcW w:w="1706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3.5</w:t>
            </w:r>
          </w:p>
        </w:tc>
        <w:tc>
          <w:tcPr>
            <w:tcW w:w="3294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66.340</w:t>
            </w:r>
          </w:p>
        </w:tc>
      </w:tr>
      <w:tr w:rsidR="003B2BF3" w:rsidRPr="001F2224" w:rsidTr="007E5D0E">
        <w:tc>
          <w:tcPr>
            <w:tcW w:w="1706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4.5</w:t>
            </w:r>
          </w:p>
        </w:tc>
        <w:tc>
          <w:tcPr>
            <w:tcW w:w="3294" w:type="pct"/>
          </w:tcPr>
          <w:p w:rsidR="003B2BF3" w:rsidRPr="001F2224" w:rsidRDefault="003B2BF3" w:rsidP="001F2224">
            <w:pPr>
              <w:pStyle w:val="Compact"/>
              <w:spacing w:line="276" w:lineRule="auto"/>
              <w:jc w:val="both"/>
              <w:rPr>
                <w:rFonts w:cs="Times New Roman"/>
              </w:rPr>
            </w:pPr>
            <w:r w:rsidRPr="001F2224">
              <w:rPr>
                <w:rFonts w:cs="Times New Roman"/>
              </w:rPr>
              <w:t>180.034</w:t>
            </w:r>
          </w:p>
        </w:tc>
      </w:tr>
    </w:tbl>
    <w:p w:rsidR="003B2BF3" w:rsidRPr="001F2224" w:rsidRDefault="003B2BF3" w:rsidP="001F2224">
      <w:pPr>
        <w:pStyle w:val="BodyText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>Let’s denote:</w:t>
      </w:r>
    </w:p>
    <w:p w:rsidR="003B2BF3" w:rsidRPr="001F2224" w:rsidRDefault="0004792F" w:rsidP="001F2224">
      <w:pPr>
        <w:pStyle w:val="BodyText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1.5, h=1 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nor/>
                </m:rPr>
                <w:rPr>
                  <w:rFonts w:cs="Times New Roman"/>
                </w:rPr>
                <m:t>since spacing is uniform</m:t>
              </m:r>
            </m:e>
          </m:d>
        </m:oMath>
      </m:oMathPara>
    </w:p>
    <w:p w:rsidR="003B2BF3" w:rsidRPr="00F31EE6" w:rsidRDefault="003B2BF3" w:rsidP="00F31EE6">
      <w:pPr>
        <w:pStyle w:val="FirstParagraph"/>
        <w:spacing w:line="276" w:lineRule="auto"/>
        <w:jc w:val="both"/>
        <w:rPr>
          <w:rFonts w:eastAsiaTheme="minorEastAsia" w:cs="Times New Roman"/>
        </w:rPr>
      </w:pPr>
      <w:r w:rsidRPr="001F2224">
        <w:rPr>
          <w:rFonts w:cs="Times New Roman"/>
        </w:rPr>
        <w:t xml:space="preserve">We need to find 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</m:d>
      </m:oMath>
      <w:bookmarkStart w:id="13" w:name="final-answer-1"/>
      <w:bookmarkEnd w:id="12"/>
    </w:p>
    <w:p w:rsidR="00F31EE6" w:rsidRPr="00F31EE6" w:rsidRDefault="00F31EE6" w:rsidP="00F31EE6">
      <w:pPr>
        <w:pStyle w:val="BodyText"/>
        <w:rPr>
          <w:rFonts w:eastAsiaTheme="minorEastAsia" w:cs="Times New Roman"/>
        </w:rPr>
      </w:pPr>
    </w:p>
    <w:p w:rsidR="003B2BF3" w:rsidRPr="001F2224" w:rsidRDefault="003B2BF3" w:rsidP="001F2224">
      <w:pPr>
        <w:pStyle w:val="BodyText"/>
        <w:spacing w:line="276" w:lineRule="auto"/>
        <w:jc w:val="both"/>
        <w:rPr>
          <w:rFonts w:cs="Times New Roman"/>
        </w:rPr>
      </w:pPr>
    </w:p>
    <w:p w:rsidR="003B2BF3" w:rsidRPr="001F2224" w:rsidRDefault="003B2BF3" w:rsidP="001F2224">
      <w:pPr>
        <w:pStyle w:val="BodyText"/>
        <w:spacing w:line="276" w:lineRule="auto"/>
        <w:jc w:val="both"/>
        <w:rPr>
          <w:rFonts w:cs="Times New Roman"/>
        </w:rPr>
      </w:pPr>
    </w:p>
    <w:p w:rsidR="007E5D0E" w:rsidRPr="001F2224" w:rsidRDefault="001F2224" w:rsidP="001F2224">
      <w:pPr>
        <w:tabs>
          <w:tab w:val="left" w:pos="3132"/>
        </w:tabs>
        <w:spacing w:line="276" w:lineRule="auto"/>
        <w:jc w:val="both"/>
        <w:rPr>
          <w:b/>
        </w:rPr>
      </w:pPr>
      <w:r>
        <w:rPr>
          <w:b/>
        </w:rPr>
        <w:t>Q</w:t>
      </w:r>
      <w:r w:rsidR="007E5D0E" w:rsidRPr="001F2224">
        <w:rPr>
          <w:b/>
        </w:rPr>
        <w:t xml:space="preserve">5. Evaluate </w:t>
      </w:r>
      <m:oMath>
        <m:nary>
          <m:naryPr>
            <m:ctrlPr>
              <w:rPr>
                <w:rFonts w:ascii="Cambria Math" w:hAnsi="Cambria Math"/>
                <w:b/>
                <w:iCs/>
              </w:rPr>
            </m:ctrlPr>
          </m:naryPr>
          <m:sub>
            <m:r>
              <m:rPr>
                <m:sty m:val="b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b"/>
              </m:rPr>
              <w:rPr>
                <w:rFonts w:ascii="Cambria Math" w:hAnsi="Cambria Math"/>
              </w:rPr>
              <m:t>12</m:t>
            </m:r>
          </m:sup>
          <m:e>
            <m:f>
              <m:fPr>
                <m:ctrlPr>
                  <w:rPr>
                    <w:rFonts w:ascii="Cambria Math" w:hAnsi="Cambria Math"/>
                    <w:b/>
                    <w:iCs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b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Cs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m:rPr>
                <m:sty m:val="b"/>
              </m:rPr>
              <w:rPr>
                <w:rFonts w:ascii="Cambria Math" w:hAnsi="Cambria Math"/>
              </w:rPr>
              <m:t>dx</m:t>
            </m:r>
          </m:e>
        </m:nary>
      </m:oMath>
      <w:r w:rsidR="007E5D0E" w:rsidRPr="001F2224">
        <w:rPr>
          <w:b/>
        </w:rPr>
        <w:t xml:space="preserve"> using the </w:t>
      </w:r>
    </w:p>
    <w:p w:rsidR="007E5D0E" w:rsidRPr="001F2224" w:rsidRDefault="007E5D0E" w:rsidP="001F2224">
      <w:pPr>
        <w:numPr>
          <w:ilvl w:val="0"/>
          <w:numId w:val="21"/>
        </w:numPr>
        <w:tabs>
          <w:tab w:val="left" w:pos="3132"/>
        </w:tabs>
        <w:spacing w:line="276" w:lineRule="auto"/>
        <w:jc w:val="both"/>
        <w:rPr>
          <w:b/>
        </w:rPr>
      </w:pPr>
      <w:r w:rsidRPr="001F2224">
        <w:rPr>
          <w:b/>
        </w:rPr>
        <w:t>Simpson’s 3/8 Rule</w:t>
      </w:r>
    </w:p>
    <w:p w:rsidR="007E5D0E" w:rsidRPr="001F2224" w:rsidRDefault="007E5D0E" w:rsidP="001F2224">
      <w:pPr>
        <w:numPr>
          <w:ilvl w:val="0"/>
          <w:numId w:val="21"/>
        </w:numPr>
        <w:tabs>
          <w:tab w:val="left" w:pos="3132"/>
        </w:tabs>
        <w:spacing w:line="276" w:lineRule="auto"/>
        <w:jc w:val="both"/>
        <w:rPr>
          <w:b/>
        </w:rPr>
      </w:pPr>
      <w:r w:rsidRPr="001F2224">
        <w:rPr>
          <w:b/>
        </w:rPr>
        <w:t>Simpson’s 1/3 Rule</w:t>
      </w:r>
    </w:p>
    <w:p w:rsidR="003B2BF3" w:rsidRPr="001F2224" w:rsidRDefault="007E5D0E" w:rsidP="001F2224">
      <w:pPr>
        <w:numPr>
          <w:ilvl w:val="0"/>
          <w:numId w:val="21"/>
        </w:numPr>
        <w:tabs>
          <w:tab w:val="left" w:pos="3132"/>
        </w:tabs>
        <w:spacing w:line="276" w:lineRule="auto"/>
        <w:jc w:val="both"/>
        <w:rPr>
          <w:b/>
        </w:rPr>
      </w:pPr>
      <w:r w:rsidRPr="001F2224">
        <w:rPr>
          <w:b/>
        </w:rPr>
        <w:t>Trapezoidal Rule</w:t>
      </w:r>
    </w:p>
    <w:p w:rsidR="003B2BF3" w:rsidRPr="001F2224" w:rsidRDefault="001F2224" w:rsidP="001F2224">
      <w:pPr>
        <w:pStyle w:val="BodyText"/>
        <w:spacing w:line="276" w:lineRule="auto"/>
        <w:jc w:val="both"/>
        <w:rPr>
          <w:rFonts w:cs="Times New Roman"/>
          <w:b/>
        </w:rPr>
      </w:pPr>
      <w:proofErr w:type="spellStart"/>
      <w:r w:rsidRPr="001F2224">
        <w:rPr>
          <w:rFonts w:cs="Times New Roman"/>
          <w:b/>
        </w:rPr>
        <w:t>Ans</w:t>
      </w:r>
      <w:proofErr w:type="spellEnd"/>
      <w:r w:rsidRPr="001F2224">
        <w:rPr>
          <w:rFonts w:cs="Times New Roman"/>
          <w:b/>
        </w:rPr>
        <w:t xml:space="preserve"> 5.</w:t>
      </w:r>
    </w:p>
    <w:p w:rsidR="003B2BF3" w:rsidRPr="001F2224" w:rsidRDefault="003B2BF3" w:rsidP="001F2224">
      <w:pPr>
        <w:pStyle w:val="BodyText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>To evaluate the integral</w:t>
      </w:r>
    </w:p>
    <w:p w:rsidR="003B2BF3" w:rsidRPr="001F2224" w:rsidRDefault="0004792F" w:rsidP="001F2224">
      <w:pPr>
        <w:pStyle w:val="BodyText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12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 dx</m:t>
          </m:r>
        </m:oMath>
      </m:oMathPara>
    </w:p>
    <w:p w:rsidR="001F2224" w:rsidRDefault="003B2BF3" w:rsidP="00F31EE6">
      <w:pPr>
        <w:pStyle w:val="FirstParagraph"/>
        <w:spacing w:line="276" w:lineRule="auto"/>
        <w:jc w:val="both"/>
        <w:rPr>
          <w:rFonts w:cs="Times New Roman"/>
        </w:rPr>
      </w:pPr>
      <w:proofErr w:type="gramStart"/>
      <w:r w:rsidRPr="001F2224">
        <w:rPr>
          <w:rFonts w:cs="Times New Roman"/>
        </w:rPr>
        <w:t>using</w:t>
      </w:r>
      <w:proofErr w:type="gramEnd"/>
      <w:r w:rsidRPr="001F2224">
        <w:rPr>
          <w:rFonts w:cs="Times New Roman"/>
        </w:rPr>
        <w:t xml:space="preserve"> </w:t>
      </w:r>
      <w:r w:rsidRPr="001F2224">
        <w:rPr>
          <w:rFonts w:cs="Times New Roman"/>
          <w:bCs/>
        </w:rPr>
        <w:t>Simpson’s 3/8 Rule</w:t>
      </w:r>
      <w:r w:rsidRPr="001F2224">
        <w:rPr>
          <w:rFonts w:cs="Times New Roman"/>
        </w:rPr>
        <w:t xml:space="preserve">, </w:t>
      </w:r>
      <w:r w:rsidRPr="001F2224">
        <w:rPr>
          <w:rFonts w:cs="Times New Roman"/>
          <w:bCs/>
        </w:rPr>
        <w:t>Simpson’s 1/3 Rule</w:t>
      </w:r>
      <w:r w:rsidRPr="001F2224">
        <w:rPr>
          <w:rFonts w:cs="Times New Roman"/>
        </w:rPr>
        <w:t xml:space="preserve">, and the </w:t>
      </w:r>
      <w:r w:rsidRPr="001F2224">
        <w:rPr>
          <w:rFonts w:cs="Times New Roman"/>
          <w:bCs/>
        </w:rPr>
        <w:t>Trapezoidal Rule</w:t>
      </w:r>
      <w:r w:rsidRPr="001F2224">
        <w:rPr>
          <w:rFonts w:cs="Times New Roman"/>
        </w:rPr>
        <w:t xml:space="preserve">, we need to follow numerical integration </w:t>
      </w:r>
      <w:bookmarkStart w:id="14" w:name="c.-trapezoidal-rule"/>
      <w:bookmarkStart w:id="15" w:name="final-answers"/>
      <w:bookmarkEnd w:id="1"/>
      <w:bookmarkEnd w:id="13"/>
    </w:p>
    <w:p w:rsidR="00F31EE6" w:rsidRPr="00F31EE6" w:rsidRDefault="00F31EE6" w:rsidP="00F31EE6">
      <w:pPr>
        <w:pStyle w:val="BodyText"/>
      </w:pPr>
    </w:p>
    <w:p w:rsidR="001F2224" w:rsidRDefault="001F2224" w:rsidP="001F2224">
      <w:pPr>
        <w:spacing w:line="276" w:lineRule="auto"/>
        <w:jc w:val="both"/>
        <w:rPr>
          <w:b/>
        </w:rPr>
      </w:pPr>
    </w:p>
    <w:p w:rsidR="007E5D0E" w:rsidRPr="001F2224" w:rsidRDefault="001F2224" w:rsidP="001F2224">
      <w:pPr>
        <w:spacing w:line="276" w:lineRule="auto"/>
        <w:jc w:val="both"/>
        <w:rPr>
          <w:b/>
        </w:rPr>
      </w:pPr>
      <w:bookmarkStart w:id="16" w:name="_GoBack"/>
      <w:bookmarkEnd w:id="16"/>
      <w:r>
        <w:rPr>
          <w:b/>
        </w:rPr>
        <w:t>Q</w:t>
      </w:r>
      <w:r w:rsidR="007E5D0E" w:rsidRPr="001F2224">
        <w:rPr>
          <w:b/>
        </w:rPr>
        <w:t xml:space="preserve">6. Find the solution for </w:t>
      </w:r>
      <m:oMath>
        <m:r>
          <m:rPr>
            <m:sty m:val="b"/>
          </m:rPr>
          <w:rPr>
            <w:rFonts w:ascii="Cambria Math" w:hAnsi="Cambria Math"/>
          </w:rPr>
          <m:t>x=0.2</m:t>
        </m:r>
      </m:oMath>
      <w:r w:rsidR="007E5D0E" w:rsidRPr="001F2224">
        <w:rPr>
          <w:b/>
        </w:rPr>
        <w:t xml:space="preserve"> taking interval length 0.1 using Euler’s method to solve: </w:t>
      </w:r>
      <m:oMath>
        <m:f>
          <m:fPr>
            <m:ctrlPr>
              <w:rPr>
                <w:rFonts w:ascii="Cambria Math" w:hAnsi="Cambria Math"/>
                <w:b/>
                <w:i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dy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dx</m:t>
            </m:r>
          </m:den>
        </m:f>
        <m:r>
          <m:rPr>
            <m:sty m:val="b"/>
          </m:rPr>
          <w:rPr>
            <w:rFonts w:ascii="Cambria Math" w:hAnsi="Cambria Math"/>
          </w:rPr>
          <m:t>=1-y</m:t>
        </m:r>
      </m:oMath>
      <w:r w:rsidR="007E5D0E" w:rsidRPr="001F2224">
        <w:rPr>
          <w:b/>
        </w:rPr>
        <w:t xml:space="preserve">    given </w:t>
      </w:r>
      <m:oMath>
        <m:r>
          <m:rPr>
            <m:sty m:val="b"/>
          </m:rP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b/>
                <w:iCs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</m:e>
        </m:d>
        <m:r>
          <m:rPr>
            <m:sty m:val="b"/>
          </m:rPr>
          <w:rPr>
            <w:rFonts w:ascii="Cambria Math" w:hAnsi="Cambria Math"/>
          </w:rPr>
          <m:t>=0</m:t>
        </m:r>
      </m:oMath>
      <w:r w:rsidR="007E5D0E" w:rsidRPr="001F2224">
        <w:rPr>
          <w:b/>
        </w:rPr>
        <w:t>.</w:t>
      </w:r>
    </w:p>
    <w:p w:rsidR="007E5D0E" w:rsidRPr="001F2224" w:rsidRDefault="001F2224" w:rsidP="001F2224">
      <w:pPr>
        <w:pStyle w:val="BodyText"/>
        <w:spacing w:line="276" w:lineRule="auto"/>
        <w:rPr>
          <w:rFonts w:cs="Times New Roman"/>
          <w:b/>
        </w:rPr>
      </w:pPr>
      <w:proofErr w:type="spellStart"/>
      <w:r w:rsidRPr="001F2224">
        <w:rPr>
          <w:rFonts w:cs="Times New Roman"/>
          <w:b/>
        </w:rPr>
        <w:t>Ans</w:t>
      </w:r>
      <w:proofErr w:type="spellEnd"/>
      <w:r w:rsidRPr="001F2224">
        <w:rPr>
          <w:rFonts w:cs="Times New Roman"/>
          <w:b/>
        </w:rPr>
        <w:t xml:space="preserve"> 6.</w:t>
      </w:r>
    </w:p>
    <w:p w:rsidR="003B2BF3" w:rsidRPr="001F2224" w:rsidRDefault="003B2BF3" w:rsidP="001F2224">
      <w:pPr>
        <w:pStyle w:val="Compact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>To solve the differential equation</w:t>
      </w:r>
    </w:p>
    <w:p w:rsidR="003B2BF3" w:rsidRPr="001F2224" w:rsidRDefault="0004792F" w:rsidP="001F2224">
      <w:pPr>
        <w:pStyle w:val="FirstParagraph"/>
        <w:spacing w:line="276" w:lineRule="auto"/>
        <w:jc w:val="both"/>
        <w:rPr>
          <w:rFonts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1-y, y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0</m:t>
          </m:r>
        </m:oMath>
      </m:oMathPara>
    </w:p>
    <w:p w:rsidR="003B2BF3" w:rsidRPr="001F2224" w:rsidRDefault="003B2BF3" w:rsidP="001F2224">
      <w:pPr>
        <w:pStyle w:val="FirstParagraph"/>
        <w:spacing w:line="276" w:lineRule="auto"/>
        <w:jc w:val="both"/>
        <w:rPr>
          <w:rFonts w:cs="Times New Roman"/>
        </w:rPr>
      </w:pPr>
      <w:r w:rsidRPr="001F2224">
        <w:rPr>
          <w:rFonts w:cs="Times New Roman"/>
        </w:rPr>
        <w:t xml:space="preserve">using </w:t>
      </w:r>
      <w:r w:rsidRPr="001F2224">
        <w:rPr>
          <w:rFonts w:cs="Times New Roman"/>
          <w:b/>
          <w:bCs/>
        </w:rPr>
        <w:t>Euler’s method</w:t>
      </w:r>
      <w:r w:rsidRPr="001F2224">
        <w:rPr>
          <w:rFonts w:cs="Times New Roman"/>
        </w:rPr>
        <w:t xml:space="preserve"> with </w:t>
      </w:r>
      <w:r w:rsidRPr="001F2224">
        <w:rPr>
          <w:rFonts w:cs="Times New Roman"/>
          <w:b/>
          <w:bCs/>
        </w:rPr>
        <w:t xml:space="preserve">step size </w:t>
      </w:r>
      <m:oMath>
        <m:r>
          <m:rPr>
            <m:sty m:val="p"/>
          </m:rPr>
          <w:rPr>
            <w:rFonts w:ascii="Cambria Math" w:hAnsi="Cambria Math" w:cs="Times New Roman"/>
          </w:rPr>
          <m:t>h=0.1</m:t>
        </m:r>
      </m:oMath>
      <w:r w:rsidRPr="001F2224">
        <w:rPr>
          <w:rFonts w:cs="Times New Roman"/>
        </w:rPr>
        <w:t xml:space="preserve"> and find the solution at </w:t>
      </w:r>
      <m:oMath>
        <m:r>
          <m:rPr>
            <m:sty m:val="p"/>
          </m:rPr>
          <w:rPr>
            <w:rFonts w:ascii="Cambria Math" w:hAnsi="Cambria Math" w:cs="Times New Roman"/>
          </w:rPr>
          <m:t>x=0.2</m:t>
        </m:r>
      </m:oMath>
      <w:r w:rsidRPr="001F2224">
        <w:rPr>
          <w:rFonts w:cs="Times New Roman"/>
        </w:rPr>
        <w:t>, follow the steps below:</w:t>
      </w:r>
    </w:p>
    <w:p w:rsidR="003B2BF3" w:rsidRPr="001F2224" w:rsidRDefault="003B2BF3" w:rsidP="001F2224">
      <w:pPr>
        <w:spacing w:line="276" w:lineRule="auto"/>
        <w:jc w:val="both"/>
      </w:pPr>
    </w:p>
    <w:p w:rsidR="003B2BF3" w:rsidRPr="001F2224" w:rsidRDefault="003B2BF3" w:rsidP="001F2224">
      <w:pPr>
        <w:pStyle w:val="Heading3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7" w:name="given"/>
      <w:bookmarkEnd w:id="15"/>
      <w:r w:rsidRPr="001F2224">
        <w:rPr>
          <w:rFonts w:ascii="Times New Roman" w:hAnsi="Times New Roman" w:cs="Times New Roman"/>
          <w:color w:val="auto"/>
        </w:rPr>
        <w:t xml:space="preserve"> </w:t>
      </w:r>
      <w:r w:rsidRPr="001F2224">
        <w:rPr>
          <w:rFonts w:ascii="Times New Roman" w:hAnsi="Times New Roman" w:cs="Times New Roman"/>
          <w:b/>
          <w:bCs/>
          <w:color w:val="auto"/>
        </w:rPr>
        <w:t>Given:</w:t>
      </w:r>
    </w:p>
    <w:p w:rsidR="008D6C20" w:rsidRPr="001F2224" w:rsidRDefault="003B2BF3" w:rsidP="00F31EE6">
      <w:pPr>
        <w:pStyle w:val="Compact"/>
        <w:numPr>
          <w:ilvl w:val="0"/>
          <w:numId w:val="34"/>
        </w:numPr>
        <w:spacing w:line="276" w:lineRule="auto"/>
        <w:jc w:val="both"/>
        <w:rPr>
          <w:rFonts w:eastAsia="Calibri"/>
          <w:lang w:val="en-IN"/>
        </w:rPr>
      </w:pPr>
      <w:r w:rsidRPr="001F2224">
        <w:rPr>
          <w:rFonts w:cs="Times New Roman"/>
        </w:rPr>
        <w:t xml:space="preserve">Differential </w:t>
      </w:r>
      <w:bookmarkEnd w:id="14"/>
      <w:bookmarkEnd w:id="17"/>
    </w:p>
    <w:sectPr w:rsidR="008D6C20" w:rsidRPr="001F2224" w:rsidSect="008D6C20">
      <w:footerReference w:type="default" r:id="rId7"/>
      <w:pgSz w:w="12240" w:h="15840"/>
      <w:pgMar w:top="1440" w:right="1440" w:bottom="1440" w:left="1440" w:header="426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07F9" w:rsidRDefault="006607F9">
      <w:r>
        <w:separator/>
      </w:r>
    </w:p>
  </w:endnote>
  <w:endnote w:type="continuationSeparator" w:id="0">
    <w:p w:rsidR="006607F9" w:rsidRDefault="006607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i/>
        <w:iCs/>
        <w:sz w:val="20"/>
        <w:szCs w:val="20"/>
      </w:rPr>
      <w:id w:val="1557969840"/>
      <w:docPartObj>
        <w:docPartGallery w:val="Page Numbers (Bottom of Page)"/>
        <w:docPartUnique/>
      </w:docPartObj>
    </w:sdtPr>
    <w:sdtContent>
      <w:sdt>
        <w:sdtPr>
          <w:rPr>
            <w:i/>
            <w:iCs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Content>
          <w:p w:rsidR="007E5D0E" w:rsidRPr="00646347" w:rsidRDefault="007E5D0E" w:rsidP="008D6C20">
            <w:pPr>
              <w:pStyle w:val="Footer"/>
              <w:rPr>
                <w:i/>
                <w:iCs/>
                <w:sz w:val="20"/>
                <w:szCs w:val="20"/>
              </w:rPr>
            </w:pPr>
          </w:p>
          <w:p w:rsidR="007E5D0E" w:rsidRPr="00646347" w:rsidRDefault="0004792F">
            <w:pPr>
              <w:pStyle w:val="Footer"/>
              <w:rPr>
                <w:i/>
                <w:iCs/>
                <w:sz w:val="20"/>
                <w:szCs w:val="20"/>
              </w:rPr>
            </w:pPr>
          </w:p>
        </w:sdtContent>
      </w:sdt>
    </w:sdtContent>
  </w:sdt>
  <w:p w:rsidR="007E5D0E" w:rsidRPr="00B42142" w:rsidRDefault="007E5D0E" w:rsidP="00717E0B">
    <w:pPr>
      <w:pStyle w:val="Footer"/>
      <w:ind w:left="552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07F9" w:rsidRDefault="006607F9">
      <w:r>
        <w:separator/>
      </w:r>
    </w:p>
  </w:footnote>
  <w:footnote w:type="continuationSeparator" w:id="0">
    <w:p w:rsidR="006607F9" w:rsidRDefault="006607F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2B6C0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>
    <w:nsid w:val="0000A991"/>
    <w:multiLevelType w:val="multilevel"/>
    <w:tmpl w:val="EC82F2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00A99201"/>
    <w:multiLevelType w:val="multilevel"/>
    <w:tmpl w:val="9E92D9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>
    <w:nsid w:val="00A99202"/>
    <w:multiLevelType w:val="multilevel"/>
    <w:tmpl w:val="E1DEC30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>
    <w:nsid w:val="00A99203"/>
    <w:multiLevelType w:val="multilevel"/>
    <w:tmpl w:val="701C6FE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>
    <w:nsid w:val="00A99204"/>
    <w:multiLevelType w:val="multilevel"/>
    <w:tmpl w:val="C1EE4B1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>
    <w:nsid w:val="00A99206"/>
    <w:multiLevelType w:val="multilevel"/>
    <w:tmpl w:val="885834B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17">
    <w:nsid w:val="09D85EC9"/>
    <w:multiLevelType w:val="hybridMultilevel"/>
    <w:tmpl w:val="82E4C5BA"/>
    <w:lvl w:ilvl="0" w:tplc="D652A70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0FDA4EEA"/>
    <w:multiLevelType w:val="hybridMultilevel"/>
    <w:tmpl w:val="758CDE68"/>
    <w:lvl w:ilvl="0" w:tplc="0C84A6F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1953AD7"/>
    <w:multiLevelType w:val="hybridMultilevel"/>
    <w:tmpl w:val="D6CA7C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54950D3"/>
    <w:multiLevelType w:val="hybridMultilevel"/>
    <w:tmpl w:val="BB54F754"/>
    <w:lvl w:ilvl="0" w:tplc="8A3C82C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>
    <w:nsid w:val="1FDF722C"/>
    <w:multiLevelType w:val="hybridMultilevel"/>
    <w:tmpl w:val="8920105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4D379FA"/>
    <w:multiLevelType w:val="hybridMultilevel"/>
    <w:tmpl w:val="9AFEA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BDC6310"/>
    <w:multiLevelType w:val="hybridMultilevel"/>
    <w:tmpl w:val="370C31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B0573FC"/>
    <w:multiLevelType w:val="hybridMultilevel"/>
    <w:tmpl w:val="C4B269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B7B1B38"/>
    <w:multiLevelType w:val="hybridMultilevel"/>
    <w:tmpl w:val="B640287C"/>
    <w:lvl w:ilvl="0" w:tplc="3654859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D214A75"/>
    <w:multiLevelType w:val="hybridMultilevel"/>
    <w:tmpl w:val="80746A5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645E30"/>
    <w:multiLevelType w:val="hybridMultilevel"/>
    <w:tmpl w:val="2084E6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EE65013"/>
    <w:multiLevelType w:val="hybridMultilevel"/>
    <w:tmpl w:val="530690AC"/>
    <w:lvl w:ilvl="0" w:tplc="95E293A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B26F23"/>
    <w:multiLevelType w:val="hybridMultilevel"/>
    <w:tmpl w:val="A1908A1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022042"/>
    <w:multiLevelType w:val="hybridMultilevel"/>
    <w:tmpl w:val="C6DEB2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080AD8"/>
    <w:multiLevelType w:val="hybridMultilevel"/>
    <w:tmpl w:val="7E26D48E"/>
    <w:lvl w:ilvl="0" w:tplc="C396CB38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B532DB8C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4DBA30AA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37CE4AE4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A1BE952A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1146E906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1500EFD8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E754053A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F4DC2EE2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33">
    <w:nsid w:val="58B01CE2"/>
    <w:multiLevelType w:val="hybridMultilevel"/>
    <w:tmpl w:val="D040CA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F31F89"/>
    <w:multiLevelType w:val="hybridMultilevel"/>
    <w:tmpl w:val="29BC7D00"/>
    <w:lvl w:ilvl="0" w:tplc="E0F46FD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9F609F"/>
    <w:multiLevelType w:val="hybridMultilevel"/>
    <w:tmpl w:val="8A520062"/>
    <w:lvl w:ilvl="0" w:tplc="0098049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1C0539A"/>
    <w:multiLevelType w:val="multilevel"/>
    <w:tmpl w:val="F81C07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>
    <w:nsid w:val="67D80575"/>
    <w:multiLevelType w:val="hybridMultilevel"/>
    <w:tmpl w:val="2A44C9C2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8">
    <w:nsid w:val="6E812835"/>
    <w:multiLevelType w:val="hybridMultilevel"/>
    <w:tmpl w:val="4D201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24"/>
  </w:num>
  <w:num w:numId="4">
    <w:abstractNumId w:val="22"/>
  </w:num>
  <w:num w:numId="5">
    <w:abstractNumId w:val="28"/>
  </w:num>
  <w:num w:numId="6">
    <w:abstractNumId w:val="23"/>
  </w:num>
  <w:num w:numId="7">
    <w:abstractNumId w:val="33"/>
  </w:num>
  <w:num w:numId="8">
    <w:abstractNumId w:val="20"/>
  </w:num>
  <w:num w:numId="9">
    <w:abstractNumId w:val="30"/>
  </w:num>
  <w:num w:numId="10">
    <w:abstractNumId w:val="25"/>
  </w:num>
  <w:num w:numId="11">
    <w:abstractNumId w:val="37"/>
  </w:num>
  <w:num w:numId="12">
    <w:abstractNumId w:val="17"/>
  </w:num>
  <w:num w:numId="13">
    <w:abstractNumId w:val="18"/>
  </w:num>
  <w:num w:numId="14">
    <w:abstractNumId w:val="36"/>
  </w:num>
  <w:num w:numId="15">
    <w:abstractNumId w:val="26"/>
  </w:num>
  <w:num w:numId="16">
    <w:abstractNumId w:val="19"/>
  </w:num>
  <w:num w:numId="17">
    <w:abstractNumId w:val="31"/>
  </w:num>
  <w:num w:numId="18">
    <w:abstractNumId w:val="38"/>
  </w:num>
  <w:num w:numId="19">
    <w:abstractNumId w:val="34"/>
  </w:num>
  <w:num w:numId="20">
    <w:abstractNumId w:val="35"/>
  </w:num>
  <w:num w:numId="21">
    <w:abstractNumId w:val="32"/>
  </w:num>
  <w:num w:numId="22">
    <w:abstractNumId w:val="21"/>
  </w:num>
  <w:num w:numId="23">
    <w:abstractNumId w:val="9"/>
  </w:num>
  <w:num w:numId="24">
    <w:abstractNumId w:val="8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0"/>
  </w:num>
  <w:num w:numId="34">
    <w:abstractNumId w:val="11"/>
  </w:num>
  <w:num w:numId="3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rsids>
    <w:rsidRoot w:val="0043259B"/>
    <w:rsid w:val="0004792F"/>
    <w:rsid w:val="00057A4A"/>
    <w:rsid w:val="000713E5"/>
    <w:rsid w:val="0007221D"/>
    <w:rsid w:val="00080F9E"/>
    <w:rsid w:val="000843B0"/>
    <w:rsid w:val="000A25B2"/>
    <w:rsid w:val="00113FEE"/>
    <w:rsid w:val="00116761"/>
    <w:rsid w:val="001543A0"/>
    <w:rsid w:val="00185929"/>
    <w:rsid w:val="00194173"/>
    <w:rsid w:val="001C3E44"/>
    <w:rsid w:val="001D6D23"/>
    <w:rsid w:val="001F13EA"/>
    <w:rsid w:val="001F2224"/>
    <w:rsid w:val="001F31EA"/>
    <w:rsid w:val="002067AE"/>
    <w:rsid w:val="002111E9"/>
    <w:rsid w:val="00263F02"/>
    <w:rsid w:val="002D18FA"/>
    <w:rsid w:val="002D2481"/>
    <w:rsid w:val="002D25BD"/>
    <w:rsid w:val="002E28FC"/>
    <w:rsid w:val="0030490F"/>
    <w:rsid w:val="0031792D"/>
    <w:rsid w:val="00362113"/>
    <w:rsid w:val="00395C77"/>
    <w:rsid w:val="003A705D"/>
    <w:rsid w:val="003B2BF3"/>
    <w:rsid w:val="003C41F6"/>
    <w:rsid w:val="003E4692"/>
    <w:rsid w:val="003F0DB2"/>
    <w:rsid w:val="003F694C"/>
    <w:rsid w:val="00420530"/>
    <w:rsid w:val="004264E6"/>
    <w:rsid w:val="0043259B"/>
    <w:rsid w:val="00480154"/>
    <w:rsid w:val="004802B2"/>
    <w:rsid w:val="00482B6D"/>
    <w:rsid w:val="0049302F"/>
    <w:rsid w:val="00496862"/>
    <w:rsid w:val="004C1BD0"/>
    <w:rsid w:val="004D7AFE"/>
    <w:rsid w:val="00506A1B"/>
    <w:rsid w:val="005143CB"/>
    <w:rsid w:val="0052396B"/>
    <w:rsid w:val="00526802"/>
    <w:rsid w:val="0054770A"/>
    <w:rsid w:val="0056056C"/>
    <w:rsid w:val="00565F13"/>
    <w:rsid w:val="005969ED"/>
    <w:rsid w:val="005D2943"/>
    <w:rsid w:val="005E5F50"/>
    <w:rsid w:val="005F2F7D"/>
    <w:rsid w:val="00604995"/>
    <w:rsid w:val="00611935"/>
    <w:rsid w:val="006304DC"/>
    <w:rsid w:val="00646347"/>
    <w:rsid w:val="00655525"/>
    <w:rsid w:val="006607F9"/>
    <w:rsid w:val="0067335C"/>
    <w:rsid w:val="00692BEF"/>
    <w:rsid w:val="006B4011"/>
    <w:rsid w:val="006D2C67"/>
    <w:rsid w:val="006D7F49"/>
    <w:rsid w:val="00717E0B"/>
    <w:rsid w:val="00742762"/>
    <w:rsid w:val="00742B62"/>
    <w:rsid w:val="00781CD3"/>
    <w:rsid w:val="007A52B4"/>
    <w:rsid w:val="007E5D0E"/>
    <w:rsid w:val="0083438E"/>
    <w:rsid w:val="0085792F"/>
    <w:rsid w:val="00857B3E"/>
    <w:rsid w:val="00892AAD"/>
    <w:rsid w:val="00892F01"/>
    <w:rsid w:val="008C1B2F"/>
    <w:rsid w:val="008C532F"/>
    <w:rsid w:val="008D6C20"/>
    <w:rsid w:val="008F0014"/>
    <w:rsid w:val="00900D7E"/>
    <w:rsid w:val="00941741"/>
    <w:rsid w:val="009420F0"/>
    <w:rsid w:val="00952330"/>
    <w:rsid w:val="0096526F"/>
    <w:rsid w:val="00966D00"/>
    <w:rsid w:val="009758DE"/>
    <w:rsid w:val="009855DB"/>
    <w:rsid w:val="00996D3A"/>
    <w:rsid w:val="009A1BA5"/>
    <w:rsid w:val="009D2C67"/>
    <w:rsid w:val="009D365F"/>
    <w:rsid w:val="009D7E50"/>
    <w:rsid w:val="009F5A1E"/>
    <w:rsid w:val="00A06DA8"/>
    <w:rsid w:val="00A115C4"/>
    <w:rsid w:val="00A126C9"/>
    <w:rsid w:val="00A24989"/>
    <w:rsid w:val="00A300B3"/>
    <w:rsid w:val="00A323D7"/>
    <w:rsid w:val="00A351B3"/>
    <w:rsid w:val="00A36EB6"/>
    <w:rsid w:val="00A96B56"/>
    <w:rsid w:val="00AA2716"/>
    <w:rsid w:val="00AB2F75"/>
    <w:rsid w:val="00AE02BF"/>
    <w:rsid w:val="00B42142"/>
    <w:rsid w:val="00B44813"/>
    <w:rsid w:val="00B507E2"/>
    <w:rsid w:val="00B51ED9"/>
    <w:rsid w:val="00B82CA9"/>
    <w:rsid w:val="00B85C3C"/>
    <w:rsid w:val="00B8756E"/>
    <w:rsid w:val="00BB25B3"/>
    <w:rsid w:val="00BB5EB9"/>
    <w:rsid w:val="00BC36EE"/>
    <w:rsid w:val="00BC51BE"/>
    <w:rsid w:val="00BD0F8E"/>
    <w:rsid w:val="00BF5829"/>
    <w:rsid w:val="00C03D6A"/>
    <w:rsid w:val="00C03FF0"/>
    <w:rsid w:val="00C0684D"/>
    <w:rsid w:val="00C174BF"/>
    <w:rsid w:val="00C26996"/>
    <w:rsid w:val="00C4039B"/>
    <w:rsid w:val="00C45474"/>
    <w:rsid w:val="00C571DE"/>
    <w:rsid w:val="00C616C4"/>
    <w:rsid w:val="00C66D87"/>
    <w:rsid w:val="00C7164A"/>
    <w:rsid w:val="00C724A8"/>
    <w:rsid w:val="00C778B1"/>
    <w:rsid w:val="00C97822"/>
    <w:rsid w:val="00CE4F85"/>
    <w:rsid w:val="00DA6F51"/>
    <w:rsid w:val="00DC0E03"/>
    <w:rsid w:val="00DD7A7D"/>
    <w:rsid w:val="00DE4108"/>
    <w:rsid w:val="00E101F7"/>
    <w:rsid w:val="00E31119"/>
    <w:rsid w:val="00E51DD8"/>
    <w:rsid w:val="00E51DDB"/>
    <w:rsid w:val="00E533FE"/>
    <w:rsid w:val="00E560C0"/>
    <w:rsid w:val="00E669EF"/>
    <w:rsid w:val="00E70D69"/>
    <w:rsid w:val="00E80416"/>
    <w:rsid w:val="00EC3235"/>
    <w:rsid w:val="00F0273A"/>
    <w:rsid w:val="00F31EE6"/>
    <w:rsid w:val="00F6684B"/>
    <w:rsid w:val="00FA1CEF"/>
    <w:rsid w:val="00FA7FA7"/>
    <w:rsid w:val="00FB5C86"/>
    <w:rsid w:val="00FC417C"/>
    <w:rsid w:val="0CBC1CBD"/>
    <w:rsid w:val="0DC9080D"/>
    <w:rsid w:val="1DB6C0E1"/>
    <w:rsid w:val="3589E426"/>
    <w:rsid w:val="4F3E4F87"/>
    <w:rsid w:val="5ACE2C77"/>
    <w:rsid w:val="718106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432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2BF3"/>
    <w:pPr>
      <w:keepNext/>
      <w:keepLines/>
      <w:spacing w:before="360" w:after="80"/>
      <w:outlineLvl w:val="0"/>
    </w:pPr>
    <w:rPr>
      <w:rFonts w:eastAsiaTheme="majorEastAsia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2B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0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2BF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3B2BF3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3B2BF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3B2BF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3B2BF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3B2BF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25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2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59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32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59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3259B"/>
    <w:pPr>
      <w:ind w:left="720"/>
      <w:contextualSpacing/>
    </w:pPr>
    <w:rPr>
      <w:rFonts w:eastAsiaTheme="minorHAnsi"/>
      <w:lang w:val="en-IN"/>
    </w:rPr>
  </w:style>
  <w:style w:type="paragraph" w:customStyle="1" w:styleId="Default">
    <w:name w:val="Default"/>
    <w:rsid w:val="00CE4F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B448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481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420F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9420F0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B42142"/>
    <w:pPr>
      <w:autoSpaceDE w:val="0"/>
      <w:autoSpaceDN w:val="0"/>
      <w:ind w:left="47"/>
    </w:pPr>
    <w:rPr>
      <w:rFonts w:ascii="Tahoma" w:eastAsiaTheme="minorHAnsi" w:hAnsi="Tahoma" w:cs="Tahoma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2BF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2BF3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2BF3"/>
    <w:rPr>
      <w:rFonts w:ascii="Times New Roman" w:eastAsiaTheme="majorEastAsia" w:hAnsi="Times New Roman" w:cstheme="majorBidi"/>
      <w:color w:val="2E74B5" w:themeColor="accent1" w:themeShade="BF"/>
      <w:sz w:val="40"/>
      <w:szCs w:val="4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2BF3"/>
    <w:rPr>
      <w:rFonts w:ascii="Times New Roman" w:eastAsiaTheme="majorEastAsia" w:hAnsi="Times New Roman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BF3"/>
    <w:rPr>
      <w:rFonts w:ascii="Times New Roman" w:eastAsiaTheme="majorEastAsia" w:hAnsi="Times New Roman" w:cstheme="majorBidi"/>
      <w:i/>
      <w:iCs/>
      <w:color w:val="595959" w:themeColor="text1" w:themeTint="A6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BF3"/>
    <w:rPr>
      <w:rFonts w:ascii="Times New Roman" w:eastAsiaTheme="majorEastAsia" w:hAnsi="Times New Roman" w:cstheme="majorBidi"/>
      <w:color w:val="595959" w:themeColor="text1" w:themeTint="A6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BF3"/>
    <w:rPr>
      <w:rFonts w:ascii="Times New Roman" w:eastAsiaTheme="majorEastAsia" w:hAnsi="Times New Roman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BF3"/>
    <w:rPr>
      <w:rFonts w:ascii="Times New Roman" w:eastAsiaTheme="majorEastAsia" w:hAnsi="Times New Roman" w:cstheme="majorBidi"/>
      <w:color w:val="272727" w:themeColor="text1" w:themeTint="D8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3B2BF3"/>
    <w:pPr>
      <w:spacing w:before="180" w:after="180"/>
    </w:pPr>
    <w:rPr>
      <w:rFonts w:eastAsiaTheme="minorHAnsi" w:cstheme="minorBidi"/>
    </w:rPr>
  </w:style>
  <w:style w:type="character" w:customStyle="1" w:styleId="BodyTextChar">
    <w:name w:val="Body Text Char"/>
    <w:basedOn w:val="DefaultParagraphFont"/>
    <w:link w:val="BodyText"/>
    <w:rsid w:val="003B2BF3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3B2BF3"/>
  </w:style>
  <w:style w:type="paragraph" w:customStyle="1" w:styleId="Compact">
    <w:name w:val="Compact"/>
    <w:basedOn w:val="BodyText"/>
    <w:qFormat/>
    <w:rsid w:val="003B2BF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3B2BF3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2BF3"/>
    <w:rPr>
      <w:rFonts w:ascii="Times New Roman" w:eastAsiaTheme="majorEastAsia" w:hAnsi="Times New Roman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Title"/>
    <w:next w:val="BodyText"/>
    <w:link w:val="SubtitleChar"/>
    <w:uiPriority w:val="11"/>
    <w:qFormat/>
    <w:rsid w:val="003B2BF3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2BF3"/>
    <w:rPr>
      <w:rFonts w:ascii="Times New Roman" w:eastAsiaTheme="majorEastAsia" w:hAnsi="Times New Roman" w:cstheme="majorBidi"/>
      <w:spacing w:val="15"/>
      <w:kern w:val="28"/>
      <w:sz w:val="28"/>
      <w:szCs w:val="28"/>
      <w:lang w:val="en-US"/>
    </w:rPr>
  </w:style>
  <w:style w:type="paragraph" w:customStyle="1" w:styleId="Author">
    <w:name w:val="Author"/>
    <w:next w:val="BodyText"/>
    <w:autoRedefine/>
    <w:qFormat/>
    <w:rsid w:val="003B2BF3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3B2BF3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3B2BF3"/>
    <w:rPr>
      <w:rFonts w:ascii="Times New Roman" w:hAnsi="Times New Roman"/>
      <w:sz w:val="24"/>
      <w:szCs w:val="24"/>
      <w:lang w:val="en-US"/>
    </w:rPr>
  </w:style>
  <w:style w:type="paragraph" w:customStyle="1" w:styleId="AbstractTitle">
    <w:name w:val="Abstract Title"/>
    <w:basedOn w:val="Normal"/>
    <w:next w:val="Abstract"/>
    <w:qFormat/>
    <w:rsid w:val="003B2BF3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B2BF3"/>
    <w:pPr>
      <w:keepNext/>
      <w:keepLines/>
      <w:spacing w:before="100" w:after="300"/>
    </w:pPr>
    <w:rPr>
      <w:rFonts w:eastAsia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3B2BF3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3B2BF3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3B2BF3"/>
    <w:pPr>
      <w:spacing w:after="200"/>
    </w:pPr>
    <w:rPr>
      <w:rFonts w:eastAsia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B2BF3"/>
    <w:rPr>
      <w:rFonts w:ascii="Times New Roman" w:hAnsi="Times New Roman"/>
      <w:sz w:val="24"/>
      <w:szCs w:val="24"/>
      <w:lang w:val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B2BF3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B2BF3"/>
    <w:pPr>
      <w:spacing w:after="200" w:line="240" w:lineRule="auto"/>
    </w:pPr>
    <w:rPr>
      <w:sz w:val="24"/>
      <w:szCs w:val="24"/>
      <w:lang w:val="en-US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B2BF3"/>
    <w:pPr>
      <w:keepNext/>
      <w:keepLines/>
    </w:pPr>
    <w:rPr>
      <w:rFonts w:eastAsiaTheme="minorHAnsi" w:cstheme="minorBidi"/>
      <w:b/>
    </w:rPr>
  </w:style>
  <w:style w:type="paragraph" w:customStyle="1" w:styleId="Definition">
    <w:name w:val="Definition"/>
    <w:basedOn w:val="Normal"/>
    <w:rsid w:val="003B2BF3"/>
    <w:pPr>
      <w:spacing w:after="200"/>
    </w:pPr>
    <w:rPr>
      <w:rFonts w:eastAsiaTheme="minorHAnsi" w:cstheme="minorBidi"/>
    </w:rPr>
  </w:style>
  <w:style w:type="paragraph" w:styleId="Caption">
    <w:name w:val="caption"/>
    <w:basedOn w:val="Normal"/>
    <w:link w:val="CaptionChar"/>
    <w:rsid w:val="003B2BF3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3B2BF3"/>
    <w:pPr>
      <w:keepNext/>
    </w:pPr>
  </w:style>
  <w:style w:type="paragraph" w:customStyle="1" w:styleId="ImageCaption">
    <w:name w:val="Image Caption"/>
    <w:basedOn w:val="Caption"/>
    <w:rsid w:val="003B2BF3"/>
    <w:rPr>
      <w:rFonts w:ascii="Times New Roman" w:hAnsi="Times New Roman"/>
    </w:rPr>
  </w:style>
  <w:style w:type="paragraph" w:customStyle="1" w:styleId="Figure">
    <w:name w:val="Figure"/>
    <w:basedOn w:val="Normal"/>
    <w:rsid w:val="003B2BF3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rsid w:val="003B2BF3"/>
    <w:pPr>
      <w:keepNext/>
    </w:pPr>
  </w:style>
  <w:style w:type="character" w:customStyle="1" w:styleId="CaptionChar">
    <w:name w:val="Caption Char"/>
    <w:basedOn w:val="DefaultParagraphFont"/>
    <w:link w:val="Caption"/>
    <w:rsid w:val="003B2BF3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rsid w:val="003B2BF3"/>
    <w:rPr>
      <w:rFonts w:ascii="Consolas" w:hAnsi="Consolas"/>
      <w:i/>
      <w:sz w:val="22"/>
      <w:szCs w:val="24"/>
      <w:lang w:val="en-US"/>
    </w:rPr>
  </w:style>
  <w:style w:type="character" w:customStyle="1" w:styleId="SectionNumber">
    <w:name w:val="Section Number"/>
    <w:basedOn w:val="CaptionChar"/>
    <w:rsid w:val="003B2BF3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3B2BF3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3B2BF3"/>
    <w:pPr>
      <w:spacing w:before="240" w:line="259" w:lineRule="auto"/>
      <w:outlineLvl w:val="9"/>
    </w:pPr>
  </w:style>
  <w:style w:type="paragraph" w:customStyle="1" w:styleId="StyleHeading2TimesNewRoman">
    <w:name w:val="Style Heading 2 + Times New Roman"/>
    <w:basedOn w:val="Heading2"/>
    <w:rsid w:val="003B2BF3"/>
    <w:pPr>
      <w:spacing w:before="160" w:after="80"/>
    </w:pPr>
    <w:rPr>
      <w:rFonts w:ascii="Times New Roman" w:hAnsi="Times New Roman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E6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07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344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0</vt:i4>
      </vt:variant>
    </vt:vector>
  </HeadingPairs>
  <TitlesOfParts>
    <vt:vector size="31" baseType="lpstr">
      <vt:lpstr/>
      <vt:lpstr>        (a) δμ = ½(∆ + ∇)</vt:lpstr>
      <vt:lpstr>        Definitions of Finite Differences:</vt:lpstr>
      <vt:lpstr>        LHS: δμ f(x)</vt:lpstr>
      <vt:lpstr>        (b) ∆ – ∇ = ∆∇</vt:lpstr>
      <vt:lpstr>        LHS: ∆ – ∇</vt:lpstr>
      <vt:lpstr>        RHS: ∆∇ f(x)</vt:lpstr>
      <vt:lpstr>        Given Equations:</vt:lpstr>
      <vt:lpstr>        Step 1: Rearranging equations to isolate each variable</vt:lpstr>
      <vt:lpstr>        Step 2: Initial Assumption</vt:lpstr>
      <vt:lpstr>        Step 3: Iteration 1 (n = 1)</vt:lpstr>
      <vt:lpstr>        Step 4: Iteration 2 (n = 2)</vt:lpstr>
      <vt:lpstr>        Step 5: Iteration 3 (n = 3)</vt:lpstr>
      <vt:lpstr>        The values are diverging, not converging, which implies that Gauss-Jacobi method</vt:lpstr>
      <vt:lpstr>        Check for Convergence: Diagonal Dominance</vt:lpstr>
      <vt:lpstr>        Step 1: Given Data</vt:lpstr>
      <vt:lpstr>        Step 2: Calculate Required Summations</vt:lpstr>
      <vt:lpstr>        Step 3: Use Method of Moments Equations</vt:lpstr>
      <vt:lpstr>        Step 4: Solve Equations (i) and (ii)</vt:lpstr>
      <vt:lpstr>        Find b:</vt:lpstr>
      <vt:lpstr>        Given Table:</vt:lpstr>
      <vt:lpstr>        Step 1: Construct Forward Difference Table</vt:lpstr>
      <vt:lpstr>        Step 2: Gauss Forward Interpolation Formula</vt:lpstr>
      <vt:lpstr>        Step 3: Substituting Values</vt:lpstr>
      <vt:lpstr>        Step 1: Function and Interval</vt:lpstr>
      <vt:lpstr>    A. Simpson’s 1/3 Rule</vt:lpstr>
      <vt:lpstr>    B. Simpson’s 3/8 Rule</vt:lpstr>
      <vt:lpstr>    C. Trapezoidal Rule</vt:lpstr>
      <vt:lpstr>        </vt:lpstr>
      <vt:lpstr>        Given:</vt:lpstr>
      <vt:lpstr>        Euler’s Method Formula:</vt:lpstr>
    </vt:vector>
  </TitlesOfParts>
  <Company>Hewlett-Packard Company</Company>
  <LinksUpToDate>false</LinksUpToDate>
  <CharactersWithSpaces>2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kha Maheshwari</dc:creator>
  <cp:keywords/>
  <dc:description/>
  <cp:lastModifiedBy>Windows User</cp:lastModifiedBy>
  <cp:revision>27</cp:revision>
  <dcterms:created xsi:type="dcterms:W3CDTF">2022-10-17T08:11:00Z</dcterms:created>
  <dcterms:modified xsi:type="dcterms:W3CDTF">2025-05-13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61b57a9d2efda2147f80e4552d7e66b4829009167cb8919b0a5ab47e2dcf5</vt:lpwstr>
  </property>
</Properties>
</file>